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4AAE01" w14:textId="77777777" w:rsidR="006D37FE" w:rsidRPr="00915FC5" w:rsidRDefault="006D37FE" w:rsidP="006D37F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915FC5">
        <w:rPr>
          <w:rFonts w:ascii="Times New Roman" w:hAnsi="Times New Roman" w:cs="Times New Roman"/>
          <w:b/>
          <w:sz w:val="24"/>
          <w:szCs w:val="24"/>
        </w:rPr>
        <w:t>Договор № _______________</w:t>
      </w:r>
    </w:p>
    <w:p w14:paraId="7CC72A61" w14:textId="77777777" w:rsidR="00B20BA1" w:rsidRDefault="006D37FE" w:rsidP="006D37F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15FC5">
        <w:rPr>
          <w:rFonts w:ascii="Times New Roman" w:hAnsi="Times New Roman" w:cs="Times New Roman"/>
          <w:b/>
          <w:sz w:val="24"/>
          <w:szCs w:val="24"/>
        </w:rPr>
        <w:t xml:space="preserve">о безвозмездном </w:t>
      </w:r>
      <w:r w:rsidR="00B20BA1">
        <w:rPr>
          <w:rFonts w:ascii="Times New Roman" w:hAnsi="Times New Roman" w:cs="Times New Roman"/>
          <w:b/>
          <w:sz w:val="24"/>
          <w:szCs w:val="24"/>
        </w:rPr>
        <w:t xml:space="preserve">выполнении работ/оказании услуг </w:t>
      </w:r>
    </w:p>
    <w:p w14:paraId="1B020FFE" w14:textId="40FB2E86" w:rsidR="006D37FE" w:rsidRPr="00915FC5" w:rsidRDefault="00B20BA1" w:rsidP="006D37F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физическим лицом</w:t>
      </w:r>
      <w:r w:rsidR="00091F46" w:rsidRPr="00915FC5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92C3C85" w14:textId="77777777" w:rsidR="006D37FE" w:rsidRPr="00915FC5" w:rsidRDefault="006D37FE" w:rsidP="006D37FE">
      <w:pPr>
        <w:rPr>
          <w:rFonts w:ascii="Times New Roman" w:hAnsi="Times New Roman" w:cs="Times New Roman"/>
          <w:sz w:val="24"/>
          <w:szCs w:val="24"/>
        </w:rPr>
      </w:pPr>
    </w:p>
    <w:p w14:paraId="711A8B76" w14:textId="1F813582" w:rsidR="006D37FE" w:rsidRPr="00915FC5" w:rsidRDefault="006D37FE" w:rsidP="006D37FE">
      <w:pPr>
        <w:rPr>
          <w:rFonts w:ascii="Times New Roman" w:hAnsi="Times New Roman" w:cs="Times New Roman"/>
          <w:sz w:val="24"/>
          <w:szCs w:val="24"/>
        </w:rPr>
      </w:pPr>
      <w:r w:rsidRPr="00915FC5">
        <w:rPr>
          <w:rFonts w:ascii="Times New Roman" w:hAnsi="Times New Roman" w:cs="Times New Roman"/>
          <w:sz w:val="24"/>
          <w:szCs w:val="24"/>
        </w:rPr>
        <w:t xml:space="preserve">г. Москва </w:t>
      </w:r>
      <w:r w:rsidRPr="00915FC5">
        <w:rPr>
          <w:rFonts w:ascii="Times New Roman" w:hAnsi="Times New Roman" w:cs="Times New Roman"/>
          <w:sz w:val="24"/>
          <w:szCs w:val="24"/>
        </w:rPr>
        <w:tab/>
      </w:r>
      <w:r w:rsidRPr="00915FC5">
        <w:rPr>
          <w:rFonts w:ascii="Times New Roman" w:hAnsi="Times New Roman" w:cs="Times New Roman"/>
          <w:sz w:val="24"/>
          <w:szCs w:val="24"/>
        </w:rPr>
        <w:tab/>
      </w:r>
      <w:r w:rsidRPr="00915FC5">
        <w:rPr>
          <w:rFonts w:ascii="Times New Roman" w:hAnsi="Times New Roman" w:cs="Times New Roman"/>
          <w:sz w:val="24"/>
          <w:szCs w:val="24"/>
        </w:rPr>
        <w:tab/>
      </w:r>
      <w:r w:rsidR="00915FC5">
        <w:rPr>
          <w:rFonts w:ascii="Times New Roman" w:hAnsi="Times New Roman" w:cs="Times New Roman"/>
          <w:sz w:val="24"/>
          <w:szCs w:val="24"/>
        </w:rPr>
        <w:tab/>
      </w:r>
      <w:r w:rsidR="00915FC5">
        <w:rPr>
          <w:rFonts w:ascii="Times New Roman" w:hAnsi="Times New Roman" w:cs="Times New Roman"/>
          <w:sz w:val="24"/>
          <w:szCs w:val="24"/>
        </w:rPr>
        <w:tab/>
      </w:r>
      <w:r w:rsidR="00915FC5">
        <w:rPr>
          <w:rFonts w:ascii="Times New Roman" w:hAnsi="Times New Roman" w:cs="Times New Roman"/>
          <w:sz w:val="24"/>
          <w:szCs w:val="24"/>
        </w:rPr>
        <w:tab/>
      </w:r>
      <w:r w:rsidR="00915FC5">
        <w:rPr>
          <w:rFonts w:ascii="Times New Roman" w:hAnsi="Times New Roman" w:cs="Times New Roman"/>
          <w:sz w:val="24"/>
          <w:szCs w:val="24"/>
        </w:rPr>
        <w:tab/>
      </w:r>
      <w:r w:rsidR="00915FC5">
        <w:rPr>
          <w:rFonts w:ascii="Times New Roman" w:hAnsi="Times New Roman" w:cs="Times New Roman"/>
          <w:sz w:val="24"/>
          <w:szCs w:val="24"/>
        </w:rPr>
        <w:tab/>
      </w:r>
      <w:r w:rsidRPr="00915FC5">
        <w:rPr>
          <w:rFonts w:ascii="Times New Roman" w:hAnsi="Times New Roman" w:cs="Times New Roman"/>
          <w:sz w:val="24"/>
          <w:szCs w:val="24"/>
        </w:rPr>
        <w:tab/>
        <w:t>«___»____________20__г.</w:t>
      </w:r>
    </w:p>
    <w:p w14:paraId="22652335" w14:textId="7809EEC0" w:rsidR="006D37FE" w:rsidRPr="00915FC5" w:rsidRDefault="006D37FE" w:rsidP="00915FC5">
      <w:pPr>
        <w:spacing w:after="0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915FC5"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автономное образовательное учреждение высшего образования «Национальный исследовательский университет «Высшая школа экономики», именуемое «Университет» или «НИУ ВШЭ», в лице </w:t>
      </w:r>
      <w:r w:rsidRPr="00915FC5">
        <w:rPr>
          <w:rFonts w:ascii="Times New Roman" w:eastAsia="Times New Roman" w:hAnsi="Times New Roman" w:cs="Times New Roman"/>
          <w:color w:val="E36C0A" w:themeColor="accent6" w:themeShade="BF"/>
          <w:sz w:val="24"/>
          <w:szCs w:val="24"/>
          <w:lang w:eastAsia="ru-RU"/>
        </w:rPr>
        <w:t>[укажите должность и полное имя подписанта от лица НИУ ВШЭ]</w:t>
      </w:r>
      <w:r w:rsidRPr="00915FC5">
        <w:rPr>
          <w:rFonts w:ascii="Times New Roman" w:hAnsi="Times New Roman" w:cs="Times New Roman"/>
          <w:sz w:val="24"/>
          <w:szCs w:val="24"/>
        </w:rPr>
        <w:t xml:space="preserve">, действующего на основании доверенности </w:t>
      </w:r>
      <w:r w:rsidRPr="00915FC5">
        <w:rPr>
          <w:rFonts w:ascii="Times New Roman" w:eastAsia="Times New Roman" w:hAnsi="Times New Roman" w:cs="Times New Roman"/>
          <w:color w:val="E36C0A" w:themeColor="accent6" w:themeShade="BF"/>
          <w:sz w:val="24"/>
          <w:szCs w:val="24"/>
          <w:lang w:eastAsia="ru-RU"/>
        </w:rPr>
        <w:t>[реквизиты доверенности]</w:t>
      </w:r>
      <w:r w:rsidRPr="00915FC5">
        <w:rPr>
          <w:rFonts w:ascii="Times New Roman" w:hAnsi="Times New Roman" w:cs="Times New Roman"/>
          <w:sz w:val="24"/>
          <w:szCs w:val="24"/>
        </w:rPr>
        <w:t xml:space="preserve"> с одной стороны, и гражданин </w:t>
      </w:r>
      <w:r w:rsidRPr="00915FC5">
        <w:rPr>
          <w:rFonts w:ascii="Times New Roman" w:eastAsia="Times New Roman" w:hAnsi="Times New Roman" w:cs="Times New Roman"/>
          <w:color w:val="E36C0A" w:themeColor="accent6" w:themeShade="BF"/>
          <w:sz w:val="24"/>
          <w:szCs w:val="24"/>
          <w:lang w:eastAsia="ru-RU"/>
        </w:rPr>
        <w:t>[укажите, какой страны]</w:t>
      </w:r>
      <w:r w:rsidRPr="00915FC5">
        <w:rPr>
          <w:rFonts w:ascii="Times New Roman" w:hAnsi="Times New Roman" w:cs="Times New Roman"/>
          <w:sz w:val="24"/>
          <w:szCs w:val="24"/>
        </w:rPr>
        <w:t xml:space="preserve"> _____________ </w:t>
      </w:r>
      <w:r w:rsidRPr="00915FC5">
        <w:rPr>
          <w:rFonts w:ascii="Times New Roman" w:eastAsia="Times New Roman" w:hAnsi="Times New Roman" w:cs="Times New Roman"/>
          <w:color w:val="E36C0A" w:themeColor="accent6" w:themeShade="BF"/>
          <w:sz w:val="24"/>
          <w:szCs w:val="24"/>
          <w:lang w:eastAsia="ru-RU"/>
        </w:rPr>
        <w:t xml:space="preserve">[укажите </w:t>
      </w:r>
      <w:r w:rsidRPr="00915FC5">
        <w:rPr>
          <w:rFonts w:ascii="Times New Roman" w:eastAsia="Times New Roman" w:hAnsi="Times New Roman" w:cs="Times New Roman"/>
          <w:color w:val="E36C0A" w:themeColor="accent6" w:themeShade="BF"/>
          <w:sz w:val="24"/>
          <w:szCs w:val="24"/>
          <w:lang w:eastAsia="ru-RU"/>
        </w:rPr>
        <w:lastRenderedPageBreak/>
        <w:t>Фамилию, Имя, Отчество]</w:t>
      </w:r>
      <w:r w:rsidR="00091F46" w:rsidRPr="00915FC5">
        <w:rPr>
          <w:rFonts w:ascii="Times New Roman" w:eastAsia="Times New Roman" w:hAnsi="Times New Roman" w:cs="Times New Roman"/>
          <w:color w:val="E36C0A" w:themeColor="accent6" w:themeShade="BF"/>
          <w:sz w:val="24"/>
          <w:szCs w:val="24"/>
          <w:lang w:eastAsia="ru-RU"/>
        </w:rPr>
        <w:t>,</w:t>
      </w:r>
      <w:r w:rsidRPr="00915FC5">
        <w:rPr>
          <w:rFonts w:ascii="Times New Roman" w:hAnsi="Times New Roman" w:cs="Times New Roman"/>
          <w:sz w:val="24"/>
          <w:szCs w:val="24"/>
        </w:rPr>
        <w:t xml:space="preserve">  именуемый в дальнейшем «</w:t>
      </w:r>
      <w:r w:rsidR="00091F46" w:rsidRPr="00915FC5">
        <w:rPr>
          <w:rFonts w:ascii="Times New Roman" w:hAnsi="Times New Roman" w:cs="Times New Roman"/>
          <w:sz w:val="24"/>
          <w:szCs w:val="24"/>
        </w:rPr>
        <w:t>Исполнитель</w:t>
      </w:r>
      <w:r w:rsidRPr="00915FC5">
        <w:rPr>
          <w:rFonts w:ascii="Times New Roman" w:hAnsi="Times New Roman" w:cs="Times New Roman"/>
          <w:sz w:val="24"/>
          <w:szCs w:val="24"/>
        </w:rPr>
        <w:t>», с другой стороны, в дальнейшем совместно именуемые «Стороны», а по отдельности «Сторона», руководствуясь пунктом 4 статьи 17.1 Федерального закона от 11.08.1995 № 135-ФЗ «О благотворительной деятельности и добровольчестве (волонтерстве)»,</w:t>
      </w:r>
      <w:r w:rsidR="00091F46" w:rsidRPr="00915FC5">
        <w:rPr>
          <w:rFonts w:ascii="Times New Roman" w:hAnsi="Times New Roman" w:cs="Times New Roman"/>
          <w:sz w:val="24"/>
          <w:szCs w:val="24"/>
        </w:rPr>
        <w:t xml:space="preserve"> </w:t>
      </w:r>
      <w:r w:rsidRPr="00915FC5">
        <w:rPr>
          <w:rFonts w:ascii="Times New Roman" w:hAnsi="Times New Roman" w:cs="Times New Roman"/>
          <w:sz w:val="24"/>
          <w:szCs w:val="24"/>
        </w:rPr>
        <w:t>заключили настоящий договор (далее – Договор) о нижеследующем:</w:t>
      </w:r>
    </w:p>
    <w:p w14:paraId="1D046D1E" w14:textId="77777777" w:rsidR="00BC546C" w:rsidRPr="00915FC5" w:rsidRDefault="00BC546C" w:rsidP="00AF643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DDAC89A" w14:textId="7BDCE0CA" w:rsidR="006D37FE" w:rsidRPr="00915FC5" w:rsidRDefault="0059203C" w:rsidP="007677B8">
      <w:pPr>
        <w:pStyle w:val="a7"/>
        <w:numPr>
          <w:ilvl w:val="0"/>
          <w:numId w:val="12"/>
        </w:numPr>
        <w:spacing w:after="0"/>
        <w:ind w:left="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915FC5">
        <w:rPr>
          <w:rFonts w:ascii="Times New Roman" w:hAnsi="Times New Roman" w:cs="Times New Roman"/>
          <w:sz w:val="24"/>
          <w:szCs w:val="24"/>
        </w:rPr>
        <w:t>Исполнитель</w:t>
      </w:r>
      <w:r w:rsidR="006D37FE" w:rsidRPr="00915FC5">
        <w:rPr>
          <w:rFonts w:ascii="Times New Roman" w:hAnsi="Times New Roman" w:cs="Times New Roman"/>
          <w:sz w:val="24"/>
          <w:szCs w:val="24"/>
        </w:rPr>
        <w:t xml:space="preserve"> обязуется безвозмездно </w:t>
      </w:r>
      <w:r w:rsidR="00B20BA1">
        <w:rPr>
          <w:rFonts w:ascii="Times New Roman" w:hAnsi="Times New Roman" w:cs="Times New Roman"/>
          <w:sz w:val="24"/>
          <w:szCs w:val="24"/>
        </w:rPr>
        <w:t>выполнить работы/</w:t>
      </w:r>
      <w:r w:rsidR="006D37FE" w:rsidRPr="00915FC5">
        <w:rPr>
          <w:rFonts w:ascii="Times New Roman" w:hAnsi="Times New Roman" w:cs="Times New Roman"/>
          <w:sz w:val="24"/>
          <w:szCs w:val="24"/>
        </w:rPr>
        <w:t xml:space="preserve">оказать услуги в соответствии с Заданием Университета (Приложение № 1), являющимся неотъемлемой частью Договора. </w:t>
      </w:r>
      <w:r w:rsidR="00B20BA1">
        <w:rPr>
          <w:rFonts w:ascii="Times New Roman" w:hAnsi="Times New Roman" w:cs="Times New Roman"/>
          <w:sz w:val="24"/>
          <w:szCs w:val="24"/>
        </w:rPr>
        <w:t>Выполнение работ/о</w:t>
      </w:r>
      <w:r w:rsidR="00B91A16">
        <w:rPr>
          <w:rFonts w:ascii="Times New Roman" w:hAnsi="Times New Roman" w:cs="Times New Roman"/>
          <w:sz w:val="24"/>
          <w:szCs w:val="24"/>
        </w:rPr>
        <w:t>казание</w:t>
      </w:r>
      <w:r w:rsidR="006D37FE" w:rsidRPr="00915FC5">
        <w:rPr>
          <w:rFonts w:ascii="Times New Roman" w:hAnsi="Times New Roman" w:cs="Times New Roman"/>
          <w:sz w:val="24"/>
          <w:szCs w:val="24"/>
        </w:rPr>
        <w:t xml:space="preserve"> услуг осуществляется </w:t>
      </w:r>
      <w:r w:rsidRPr="00915FC5">
        <w:rPr>
          <w:rFonts w:ascii="Times New Roman" w:hAnsi="Times New Roman" w:cs="Times New Roman"/>
          <w:sz w:val="24"/>
          <w:szCs w:val="24"/>
        </w:rPr>
        <w:t>Исполнителем</w:t>
      </w:r>
      <w:r w:rsidR="006D37FE" w:rsidRPr="00915FC5">
        <w:rPr>
          <w:rFonts w:ascii="Times New Roman" w:hAnsi="Times New Roman" w:cs="Times New Roman"/>
          <w:sz w:val="24"/>
          <w:szCs w:val="24"/>
        </w:rPr>
        <w:t xml:space="preserve"> в общеполезных целях, а именно в целях содействия деятельности Университета в сфере образования</w:t>
      </w:r>
      <w:r w:rsidRPr="00915FC5">
        <w:rPr>
          <w:rFonts w:ascii="Times New Roman" w:hAnsi="Times New Roman" w:cs="Times New Roman"/>
          <w:sz w:val="24"/>
          <w:szCs w:val="24"/>
        </w:rPr>
        <w:t>.</w:t>
      </w:r>
    </w:p>
    <w:p w14:paraId="5D4E9855" w14:textId="3DC03CAA" w:rsidR="006D37FE" w:rsidRPr="00915FC5" w:rsidRDefault="00B20BA1" w:rsidP="007677B8">
      <w:pPr>
        <w:pStyle w:val="a7"/>
        <w:numPr>
          <w:ilvl w:val="0"/>
          <w:numId w:val="12"/>
        </w:numPr>
        <w:spacing w:after="0"/>
        <w:ind w:left="0"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Выполнение работ/о</w:t>
      </w:r>
      <w:r w:rsidR="006D37FE" w:rsidRPr="00915FC5">
        <w:rPr>
          <w:rFonts w:ascii="Times New Roman" w:hAnsi="Times New Roman" w:cs="Times New Roman"/>
          <w:sz w:val="24"/>
          <w:szCs w:val="24"/>
        </w:rPr>
        <w:t xml:space="preserve">казание услуг осуществляется </w:t>
      </w:r>
      <w:r w:rsidR="0059203C" w:rsidRPr="00915FC5">
        <w:rPr>
          <w:rFonts w:ascii="Times New Roman" w:hAnsi="Times New Roman" w:cs="Times New Roman"/>
          <w:sz w:val="24"/>
          <w:szCs w:val="24"/>
        </w:rPr>
        <w:t>Исполнителем</w:t>
      </w:r>
      <w:r w:rsidR="006D37FE" w:rsidRPr="00915FC5">
        <w:rPr>
          <w:rFonts w:ascii="Times New Roman" w:hAnsi="Times New Roman" w:cs="Times New Roman"/>
          <w:sz w:val="24"/>
          <w:szCs w:val="24"/>
        </w:rPr>
        <w:t xml:space="preserve"> безвозмездно. </w:t>
      </w:r>
    </w:p>
    <w:p w14:paraId="2B36CD4C" w14:textId="5839BC3C" w:rsidR="006D37FE" w:rsidRPr="00915FC5" w:rsidRDefault="006D37FE" w:rsidP="007677B8">
      <w:pPr>
        <w:pStyle w:val="a7"/>
        <w:numPr>
          <w:ilvl w:val="0"/>
          <w:numId w:val="12"/>
        </w:numPr>
        <w:spacing w:after="0"/>
        <w:ind w:left="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915FC5">
        <w:rPr>
          <w:rFonts w:ascii="Times New Roman" w:hAnsi="Times New Roman" w:cs="Times New Roman"/>
          <w:sz w:val="24"/>
          <w:szCs w:val="24"/>
        </w:rPr>
        <w:t xml:space="preserve">Университет </w:t>
      </w:r>
      <w:r w:rsidR="0059203C" w:rsidRPr="00915FC5">
        <w:rPr>
          <w:rFonts w:ascii="Times New Roman" w:hAnsi="Times New Roman" w:cs="Times New Roman"/>
          <w:sz w:val="24"/>
          <w:szCs w:val="24"/>
        </w:rPr>
        <w:t xml:space="preserve">не возмещает Исполнителю расходы, возникающие у Исполнителя в связи с </w:t>
      </w:r>
      <w:r w:rsidR="00B20BA1">
        <w:rPr>
          <w:rFonts w:ascii="Times New Roman" w:hAnsi="Times New Roman" w:cs="Times New Roman"/>
          <w:sz w:val="24"/>
          <w:szCs w:val="24"/>
        </w:rPr>
        <w:t>выполнением работ/</w:t>
      </w:r>
      <w:r w:rsidR="0059203C" w:rsidRPr="00915FC5">
        <w:rPr>
          <w:rFonts w:ascii="Times New Roman" w:hAnsi="Times New Roman" w:cs="Times New Roman"/>
          <w:sz w:val="24"/>
          <w:szCs w:val="24"/>
        </w:rPr>
        <w:t>оказанием услуг по Договору</w:t>
      </w:r>
      <w:r w:rsidR="00291E4F" w:rsidRPr="00915FC5">
        <w:rPr>
          <w:rFonts w:ascii="Times New Roman" w:hAnsi="Times New Roman" w:cs="Times New Roman"/>
          <w:sz w:val="24"/>
          <w:szCs w:val="24"/>
        </w:rPr>
        <w:t>.</w:t>
      </w:r>
    </w:p>
    <w:p w14:paraId="706E9CF8" w14:textId="387BF822" w:rsidR="006D37FE" w:rsidRPr="00915FC5" w:rsidRDefault="006D37FE" w:rsidP="007677B8">
      <w:pPr>
        <w:pStyle w:val="a7"/>
        <w:numPr>
          <w:ilvl w:val="0"/>
          <w:numId w:val="12"/>
        </w:numPr>
        <w:spacing w:after="0"/>
        <w:ind w:left="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915FC5">
        <w:rPr>
          <w:rFonts w:ascii="Times New Roman" w:hAnsi="Times New Roman" w:cs="Times New Roman"/>
          <w:sz w:val="24"/>
          <w:szCs w:val="24"/>
        </w:rPr>
        <w:t xml:space="preserve">Порядок сдачи-приемки </w:t>
      </w:r>
      <w:r w:rsidR="00B20BA1">
        <w:rPr>
          <w:rFonts w:ascii="Times New Roman" w:hAnsi="Times New Roman" w:cs="Times New Roman"/>
          <w:sz w:val="24"/>
          <w:szCs w:val="24"/>
        </w:rPr>
        <w:t>работ/</w:t>
      </w:r>
      <w:r w:rsidR="00291E4F" w:rsidRPr="00915FC5">
        <w:rPr>
          <w:rFonts w:ascii="Times New Roman" w:hAnsi="Times New Roman" w:cs="Times New Roman"/>
          <w:sz w:val="24"/>
          <w:szCs w:val="24"/>
        </w:rPr>
        <w:t>у</w:t>
      </w:r>
      <w:r w:rsidRPr="00915FC5">
        <w:rPr>
          <w:rFonts w:ascii="Times New Roman" w:hAnsi="Times New Roman" w:cs="Times New Roman"/>
          <w:sz w:val="24"/>
          <w:szCs w:val="24"/>
        </w:rPr>
        <w:t>слуг:</w:t>
      </w:r>
    </w:p>
    <w:p w14:paraId="5E88D76B" w14:textId="61B8C93E" w:rsidR="006D37FE" w:rsidRPr="00915FC5" w:rsidRDefault="00291E4F" w:rsidP="00915FC5">
      <w:pPr>
        <w:pStyle w:val="a7"/>
        <w:numPr>
          <w:ilvl w:val="1"/>
          <w:numId w:val="12"/>
        </w:numPr>
        <w:tabs>
          <w:tab w:val="left" w:pos="851"/>
        </w:tabs>
        <w:spacing w:after="0"/>
        <w:ind w:left="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915FC5">
        <w:rPr>
          <w:rFonts w:ascii="Times New Roman" w:hAnsi="Times New Roman" w:cs="Times New Roman"/>
          <w:sz w:val="24"/>
          <w:szCs w:val="24"/>
        </w:rPr>
        <w:t>н</w:t>
      </w:r>
      <w:r w:rsidR="006D37FE" w:rsidRPr="00915FC5">
        <w:rPr>
          <w:rFonts w:ascii="Times New Roman" w:hAnsi="Times New Roman" w:cs="Times New Roman"/>
          <w:sz w:val="24"/>
          <w:szCs w:val="24"/>
        </w:rPr>
        <w:t xml:space="preserve">е позднее дня, следующего за днем окончания оказания услуг </w:t>
      </w:r>
      <w:r w:rsidRPr="00915FC5">
        <w:rPr>
          <w:rFonts w:ascii="Times New Roman" w:hAnsi="Times New Roman" w:cs="Times New Roman"/>
          <w:sz w:val="24"/>
          <w:szCs w:val="24"/>
        </w:rPr>
        <w:t>Исполнитель</w:t>
      </w:r>
      <w:r w:rsidR="006D37FE" w:rsidRPr="00915FC5">
        <w:rPr>
          <w:rFonts w:ascii="Times New Roman" w:hAnsi="Times New Roman" w:cs="Times New Roman"/>
          <w:sz w:val="24"/>
          <w:szCs w:val="24"/>
        </w:rPr>
        <w:t xml:space="preserve"> обязан передать Университету подписанный со своей Стороны </w:t>
      </w:r>
      <w:r w:rsidR="00B20BA1">
        <w:rPr>
          <w:rFonts w:ascii="Times New Roman" w:hAnsi="Times New Roman" w:cs="Times New Roman"/>
          <w:sz w:val="24"/>
          <w:szCs w:val="24"/>
        </w:rPr>
        <w:t>а</w:t>
      </w:r>
      <w:r w:rsidR="006D37FE" w:rsidRPr="00915FC5">
        <w:rPr>
          <w:rFonts w:ascii="Times New Roman" w:hAnsi="Times New Roman" w:cs="Times New Roman"/>
          <w:sz w:val="24"/>
          <w:szCs w:val="24"/>
        </w:rPr>
        <w:t>кт</w:t>
      </w:r>
      <w:r w:rsidR="00B20BA1">
        <w:rPr>
          <w:rFonts w:ascii="Times New Roman" w:hAnsi="Times New Roman" w:cs="Times New Roman"/>
          <w:sz w:val="24"/>
          <w:szCs w:val="24"/>
        </w:rPr>
        <w:t xml:space="preserve"> сдачи-приемки работ/услуг</w:t>
      </w:r>
      <w:r w:rsidR="006D37FE" w:rsidRPr="00915FC5">
        <w:rPr>
          <w:rFonts w:ascii="Times New Roman" w:hAnsi="Times New Roman" w:cs="Times New Roman"/>
          <w:sz w:val="24"/>
          <w:szCs w:val="24"/>
        </w:rPr>
        <w:t xml:space="preserve"> в двух экземплярах</w:t>
      </w:r>
      <w:r w:rsidR="00B20BA1">
        <w:rPr>
          <w:rFonts w:ascii="Times New Roman" w:hAnsi="Times New Roman" w:cs="Times New Roman"/>
          <w:sz w:val="24"/>
          <w:szCs w:val="24"/>
        </w:rPr>
        <w:t>;</w:t>
      </w:r>
    </w:p>
    <w:p w14:paraId="42BD117E" w14:textId="5B938874" w:rsidR="006D37FE" w:rsidRPr="00915FC5" w:rsidRDefault="006D37FE" w:rsidP="00915FC5">
      <w:pPr>
        <w:pStyle w:val="a7"/>
        <w:numPr>
          <w:ilvl w:val="1"/>
          <w:numId w:val="12"/>
        </w:numPr>
        <w:tabs>
          <w:tab w:val="left" w:pos="851"/>
        </w:tabs>
        <w:spacing w:after="0"/>
        <w:ind w:left="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915FC5">
        <w:rPr>
          <w:rFonts w:ascii="Times New Roman" w:hAnsi="Times New Roman" w:cs="Times New Roman"/>
          <w:sz w:val="24"/>
          <w:szCs w:val="24"/>
        </w:rPr>
        <w:t xml:space="preserve">Университет в течение 5 (пяти) рабочих дней со дня получения Акта обязан подписать Акт со своей Стороны и передать один экземпляр Акта </w:t>
      </w:r>
      <w:r w:rsidR="00291E4F" w:rsidRPr="00915FC5">
        <w:rPr>
          <w:rFonts w:ascii="Times New Roman" w:hAnsi="Times New Roman" w:cs="Times New Roman"/>
          <w:sz w:val="24"/>
          <w:szCs w:val="24"/>
        </w:rPr>
        <w:t>Исполнителю</w:t>
      </w:r>
      <w:r w:rsidR="00B20BA1">
        <w:rPr>
          <w:rFonts w:ascii="Times New Roman" w:hAnsi="Times New Roman" w:cs="Times New Roman"/>
          <w:sz w:val="24"/>
          <w:szCs w:val="24"/>
        </w:rPr>
        <w:t>;</w:t>
      </w:r>
    </w:p>
    <w:p w14:paraId="6A54DEA5" w14:textId="1BE0C25A" w:rsidR="006D37FE" w:rsidRPr="00915FC5" w:rsidRDefault="006D37FE" w:rsidP="00915FC5">
      <w:pPr>
        <w:pStyle w:val="a7"/>
        <w:numPr>
          <w:ilvl w:val="1"/>
          <w:numId w:val="12"/>
        </w:numPr>
        <w:tabs>
          <w:tab w:val="left" w:pos="851"/>
        </w:tabs>
        <w:spacing w:after="0"/>
        <w:ind w:left="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915FC5">
        <w:rPr>
          <w:rFonts w:ascii="Times New Roman" w:hAnsi="Times New Roman" w:cs="Times New Roman"/>
          <w:sz w:val="24"/>
          <w:szCs w:val="24"/>
        </w:rPr>
        <w:t xml:space="preserve">Университет при приемке </w:t>
      </w:r>
      <w:r w:rsidR="00B20BA1">
        <w:rPr>
          <w:rFonts w:ascii="Times New Roman" w:hAnsi="Times New Roman" w:cs="Times New Roman"/>
          <w:sz w:val="24"/>
          <w:szCs w:val="24"/>
        </w:rPr>
        <w:t>работ/</w:t>
      </w:r>
      <w:r w:rsidRPr="00915FC5">
        <w:rPr>
          <w:rFonts w:ascii="Times New Roman" w:hAnsi="Times New Roman" w:cs="Times New Roman"/>
          <w:sz w:val="24"/>
          <w:szCs w:val="24"/>
        </w:rPr>
        <w:t xml:space="preserve">услуг в случае отступления </w:t>
      </w:r>
      <w:r w:rsidR="00291E4F" w:rsidRPr="00915FC5">
        <w:rPr>
          <w:rFonts w:ascii="Times New Roman" w:hAnsi="Times New Roman" w:cs="Times New Roman"/>
          <w:sz w:val="24"/>
          <w:szCs w:val="24"/>
        </w:rPr>
        <w:t>Исполнителем</w:t>
      </w:r>
      <w:r w:rsidRPr="00915FC5">
        <w:rPr>
          <w:rFonts w:ascii="Times New Roman" w:hAnsi="Times New Roman" w:cs="Times New Roman"/>
          <w:sz w:val="24"/>
          <w:szCs w:val="24"/>
        </w:rPr>
        <w:t xml:space="preserve"> от условий Дого</w:t>
      </w:r>
      <w:r w:rsidRPr="00915FC5">
        <w:rPr>
          <w:rFonts w:ascii="Times New Roman" w:hAnsi="Times New Roman" w:cs="Times New Roman"/>
          <w:sz w:val="24"/>
          <w:szCs w:val="24"/>
        </w:rPr>
        <w:lastRenderedPageBreak/>
        <w:t>вора, включая неполное и/или некачественное</w:t>
      </w:r>
      <w:r w:rsidR="00B20BA1">
        <w:rPr>
          <w:rFonts w:ascii="Times New Roman" w:hAnsi="Times New Roman" w:cs="Times New Roman"/>
          <w:sz w:val="24"/>
          <w:szCs w:val="24"/>
        </w:rPr>
        <w:t xml:space="preserve"> выполнение работ/</w:t>
      </w:r>
      <w:r w:rsidRPr="00915FC5">
        <w:rPr>
          <w:rFonts w:ascii="Times New Roman" w:hAnsi="Times New Roman" w:cs="Times New Roman"/>
          <w:sz w:val="24"/>
          <w:szCs w:val="24"/>
        </w:rPr>
        <w:t>оказание услуг</w:t>
      </w:r>
      <w:r w:rsidR="00291E4F" w:rsidRPr="00915FC5">
        <w:rPr>
          <w:rFonts w:ascii="Times New Roman" w:hAnsi="Times New Roman" w:cs="Times New Roman"/>
          <w:sz w:val="24"/>
          <w:szCs w:val="24"/>
        </w:rPr>
        <w:t xml:space="preserve">, </w:t>
      </w:r>
      <w:r w:rsidRPr="00915FC5">
        <w:rPr>
          <w:rFonts w:ascii="Times New Roman" w:hAnsi="Times New Roman" w:cs="Times New Roman"/>
          <w:sz w:val="24"/>
          <w:szCs w:val="24"/>
        </w:rPr>
        <w:t xml:space="preserve">составляет мотивированный отказ от подписания Акта и направляет его </w:t>
      </w:r>
      <w:r w:rsidR="00291E4F" w:rsidRPr="00915FC5">
        <w:rPr>
          <w:rFonts w:ascii="Times New Roman" w:hAnsi="Times New Roman" w:cs="Times New Roman"/>
          <w:sz w:val="24"/>
          <w:szCs w:val="24"/>
        </w:rPr>
        <w:t>Исполнителю</w:t>
      </w:r>
      <w:r w:rsidRPr="00915FC5">
        <w:rPr>
          <w:rFonts w:ascii="Times New Roman" w:hAnsi="Times New Roman" w:cs="Times New Roman"/>
          <w:sz w:val="24"/>
          <w:szCs w:val="24"/>
        </w:rPr>
        <w:t xml:space="preserve"> в течение 5 (пяти) рабочих дней с даты получения Акта, с указанием срока устранения недостатков. </w:t>
      </w:r>
    </w:p>
    <w:p w14:paraId="54EE51E8" w14:textId="4082E54C" w:rsidR="006D37FE" w:rsidRPr="00915FC5" w:rsidRDefault="00A66326" w:rsidP="00915FC5">
      <w:pPr>
        <w:pStyle w:val="a7"/>
        <w:numPr>
          <w:ilvl w:val="0"/>
          <w:numId w:val="12"/>
        </w:numPr>
        <w:tabs>
          <w:tab w:val="left" w:pos="851"/>
        </w:tabs>
        <w:spacing w:after="0"/>
        <w:ind w:left="0"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аботы/услуги </w:t>
      </w:r>
      <w:r w:rsidR="006D37FE" w:rsidRPr="00915FC5">
        <w:rPr>
          <w:rFonts w:ascii="Times New Roman" w:hAnsi="Times New Roman" w:cs="Times New Roman"/>
          <w:sz w:val="24"/>
          <w:szCs w:val="24"/>
        </w:rPr>
        <w:t>считаются принятыми после подписания Сторонами Акта.</w:t>
      </w:r>
    </w:p>
    <w:p w14:paraId="55C915AF" w14:textId="421DFF64" w:rsidR="006D37FE" w:rsidRPr="00915FC5" w:rsidRDefault="008E081D" w:rsidP="00915FC5">
      <w:pPr>
        <w:pStyle w:val="a7"/>
        <w:numPr>
          <w:ilvl w:val="0"/>
          <w:numId w:val="12"/>
        </w:numPr>
        <w:tabs>
          <w:tab w:val="left" w:pos="851"/>
        </w:tabs>
        <w:spacing w:after="0"/>
        <w:ind w:left="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915FC5">
        <w:rPr>
          <w:rFonts w:ascii="Times New Roman" w:hAnsi="Times New Roman" w:cs="Times New Roman"/>
          <w:sz w:val="24"/>
          <w:szCs w:val="24"/>
        </w:rPr>
        <w:t>Исполнитель</w:t>
      </w:r>
      <w:r w:rsidR="006D37FE" w:rsidRPr="00915FC5">
        <w:rPr>
          <w:rFonts w:ascii="Times New Roman" w:hAnsi="Times New Roman" w:cs="Times New Roman"/>
          <w:sz w:val="24"/>
          <w:szCs w:val="24"/>
        </w:rPr>
        <w:t xml:space="preserve"> обязуется:</w:t>
      </w:r>
    </w:p>
    <w:p w14:paraId="1E51C3B3" w14:textId="79AE3361" w:rsidR="006D37FE" w:rsidRPr="00915FC5" w:rsidRDefault="006D37FE" w:rsidP="00915FC5">
      <w:pPr>
        <w:pStyle w:val="a7"/>
        <w:numPr>
          <w:ilvl w:val="1"/>
          <w:numId w:val="12"/>
        </w:numPr>
        <w:tabs>
          <w:tab w:val="left" w:pos="851"/>
        </w:tabs>
        <w:spacing w:after="0"/>
        <w:ind w:left="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915FC5">
        <w:rPr>
          <w:rFonts w:ascii="Times New Roman" w:hAnsi="Times New Roman" w:cs="Times New Roman"/>
          <w:sz w:val="24"/>
          <w:szCs w:val="24"/>
        </w:rPr>
        <w:t xml:space="preserve">обеспечить </w:t>
      </w:r>
      <w:r w:rsidR="00A66326">
        <w:rPr>
          <w:rFonts w:ascii="Times New Roman" w:hAnsi="Times New Roman" w:cs="Times New Roman"/>
          <w:sz w:val="24"/>
          <w:szCs w:val="24"/>
        </w:rPr>
        <w:t>выполнение работ/</w:t>
      </w:r>
      <w:r w:rsidRPr="00915FC5">
        <w:rPr>
          <w:rFonts w:ascii="Times New Roman" w:hAnsi="Times New Roman" w:cs="Times New Roman"/>
          <w:sz w:val="24"/>
          <w:szCs w:val="24"/>
        </w:rPr>
        <w:t xml:space="preserve">оказание услуг, указанных Приложении № 1 к Договору, с соблюдением требований, установленных законодательством Российской Федерации и локальными нормативными актами Университета; </w:t>
      </w:r>
    </w:p>
    <w:p w14:paraId="41CD7DCC" w14:textId="6B53C620" w:rsidR="006D37FE" w:rsidRPr="00915FC5" w:rsidRDefault="006D37FE" w:rsidP="00915FC5">
      <w:pPr>
        <w:pStyle w:val="a7"/>
        <w:numPr>
          <w:ilvl w:val="1"/>
          <w:numId w:val="12"/>
        </w:numPr>
        <w:tabs>
          <w:tab w:val="left" w:pos="851"/>
        </w:tabs>
        <w:spacing w:after="0"/>
        <w:ind w:left="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915FC5">
        <w:rPr>
          <w:rFonts w:ascii="Times New Roman" w:hAnsi="Times New Roman" w:cs="Times New Roman"/>
          <w:sz w:val="24"/>
          <w:szCs w:val="24"/>
        </w:rPr>
        <w:t>своевременно оповещать Университет о невозможности по уважительным причинам выполнить работы /оказать услуги</w:t>
      </w:r>
      <w:r w:rsidR="00915FC5">
        <w:rPr>
          <w:rFonts w:ascii="Times New Roman" w:hAnsi="Times New Roman" w:cs="Times New Roman"/>
          <w:sz w:val="24"/>
          <w:szCs w:val="24"/>
        </w:rPr>
        <w:t>.</w:t>
      </w:r>
    </w:p>
    <w:p w14:paraId="035FD7CD" w14:textId="41C4C034" w:rsidR="006D37FE" w:rsidRPr="00915FC5" w:rsidRDefault="006D37FE" w:rsidP="007677B8">
      <w:pPr>
        <w:pStyle w:val="a7"/>
        <w:numPr>
          <w:ilvl w:val="0"/>
          <w:numId w:val="12"/>
        </w:numPr>
        <w:spacing w:after="0"/>
        <w:ind w:left="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915FC5">
        <w:rPr>
          <w:rFonts w:ascii="Times New Roman" w:hAnsi="Times New Roman" w:cs="Times New Roman"/>
          <w:sz w:val="24"/>
          <w:szCs w:val="24"/>
        </w:rPr>
        <w:lastRenderedPageBreak/>
        <w:t>Стороны имеют иные права и обязанности, предусмотренные гражданским законодательством Российской Федерации, в т.ч. главами 37, 39 Гражданского кодекса Российской Федерации, и Федеральным законом от 11.08.1995 № 135-ФЗ «О благотворительной деятельности и добровольчестве (волонтерстве)».</w:t>
      </w:r>
    </w:p>
    <w:p w14:paraId="0EE67B0A" w14:textId="4BD39AED" w:rsidR="006D37FE" w:rsidRPr="00915FC5" w:rsidRDefault="006D37FE" w:rsidP="007677B8">
      <w:pPr>
        <w:pStyle w:val="a7"/>
        <w:numPr>
          <w:ilvl w:val="0"/>
          <w:numId w:val="12"/>
        </w:numPr>
        <w:spacing w:after="0"/>
        <w:ind w:left="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915FC5">
        <w:rPr>
          <w:rFonts w:ascii="Times New Roman" w:hAnsi="Times New Roman" w:cs="Times New Roman"/>
          <w:sz w:val="24"/>
          <w:szCs w:val="24"/>
        </w:rPr>
        <w:t xml:space="preserve">За неисполнение или ненадлежащее исполнение обязательств по Договору Стороны несут ответственность в соответствии с гражданским законодательством Российской Федерации. </w:t>
      </w:r>
    </w:p>
    <w:p w14:paraId="2B07240E" w14:textId="64DBC56C" w:rsidR="006D37FE" w:rsidRPr="00915FC5" w:rsidRDefault="006D37FE" w:rsidP="007677B8">
      <w:pPr>
        <w:pStyle w:val="a7"/>
        <w:numPr>
          <w:ilvl w:val="0"/>
          <w:numId w:val="12"/>
        </w:numPr>
        <w:spacing w:after="0"/>
        <w:ind w:left="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915FC5">
        <w:rPr>
          <w:rFonts w:ascii="Times New Roman" w:hAnsi="Times New Roman" w:cs="Times New Roman"/>
          <w:sz w:val="24"/>
          <w:szCs w:val="24"/>
        </w:rPr>
        <w:t>Изменение условий Договора допускается по соглашению Сторон в случаях и в порядке, предусмотренных законодательством Российской Федерации. Изменения и дополнения условий До</w:t>
      </w:r>
      <w:r w:rsidRPr="00915FC5">
        <w:rPr>
          <w:rFonts w:ascii="Times New Roman" w:hAnsi="Times New Roman" w:cs="Times New Roman"/>
          <w:sz w:val="24"/>
          <w:szCs w:val="24"/>
        </w:rPr>
        <w:lastRenderedPageBreak/>
        <w:t>говора оформляются дополнительным соглашением к Договору, подписываемым обеими Сторонами.</w:t>
      </w:r>
    </w:p>
    <w:p w14:paraId="4BFEE61B" w14:textId="77777777" w:rsidR="006D37FE" w:rsidRPr="00915FC5" w:rsidRDefault="006D37FE" w:rsidP="007677B8">
      <w:pPr>
        <w:pStyle w:val="a7"/>
        <w:numPr>
          <w:ilvl w:val="0"/>
          <w:numId w:val="12"/>
        </w:numPr>
        <w:spacing w:after="0"/>
        <w:ind w:left="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915FC5">
        <w:rPr>
          <w:rFonts w:ascii="Times New Roman" w:hAnsi="Times New Roman" w:cs="Times New Roman"/>
          <w:sz w:val="24"/>
          <w:szCs w:val="24"/>
        </w:rPr>
        <w:t xml:space="preserve">Договор может быть расторгнут по письменному соглашению Сторон, в судебном порядке или вследствие одностороннего отказа одной из Сторон от исполнения Договора по основаниям, предусмотренным Гражданским кодексом Российской Федерации и Договором. Уведомление об одностороннем отказе одной из Сторон от исполнения Договора направляется другой Стороне в письменной форме способами, предусмотренными пунктом </w:t>
      </w:r>
      <w:r w:rsidR="00430ACF" w:rsidRPr="00915FC5">
        <w:rPr>
          <w:rFonts w:ascii="Times New Roman" w:hAnsi="Times New Roman" w:cs="Times New Roman"/>
          <w:sz w:val="24"/>
          <w:szCs w:val="24"/>
        </w:rPr>
        <w:t xml:space="preserve">15 </w:t>
      </w:r>
      <w:r w:rsidRPr="00915FC5">
        <w:rPr>
          <w:rFonts w:ascii="Times New Roman" w:hAnsi="Times New Roman" w:cs="Times New Roman"/>
          <w:sz w:val="24"/>
          <w:szCs w:val="24"/>
        </w:rPr>
        <w:t>Договора. В случае одностороннего отказа одной из Сторон от исполнения Договора Договор считается расторгнутым с даты, указанной в уведомлении об одностороннем отказе от исполнения Договора.</w:t>
      </w:r>
    </w:p>
    <w:p w14:paraId="0CCE7C6B" w14:textId="5E31A469" w:rsidR="006D37FE" w:rsidRPr="00915FC5" w:rsidRDefault="006D37FE" w:rsidP="007677B8">
      <w:pPr>
        <w:pStyle w:val="a7"/>
        <w:numPr>
          <w:ilvl w:val="0"/>
          <w:numId w:val="12"/>
        </w:numPr>
        <w:spacing w:after="0"/>
        <w:ind w:left="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915FC5">
        <w:rPr>
          <w:rFonts w:ascii="Times New Roman" w:hAnsi="Times New Roman" w:cs="Times New Roman"/>
          <w:sz w:val="24"/>
          <w:szCs w:val="24"/>
        </w:rPr>
        <w:lastRenderedPageBreak/>
        <w:t>В остальном, что не предусмотрено Договором, Стороны руководствуются гражданским законодательством Российской Федерации.</w:t>
      </w:r>
    </w:p>
    <w:p w14:paraId="6887C9D8" w14:textId="317D4ABA" w:rsidR="006D37FE" w:rsidRPr="00915FC5" w:rsidRDefault="006D37FE" w:rsidP="007677B8">
      <w:pPr>
        <w:pStyle w:val="a7"/>
        <w:numPr>
          <w:ilvl w:val="0"/>
          <w:numId w:val="12"/>
        </w:numPr>
        <w:spacing w:after="0"/>
        <w:ind w:left="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915FC5">
        <w:rPr>
          <w:rFonts w:ascii="Times New Roman" w:hAnsi="Times New Roman" w:cs="Times New Roman"/>
          <w:sz w:val="24"/>
          <w:szCs w:val="24"/>
        </w:rPr>
        <w:t>Договор вступает в силу с момента его подписания Сторонами и действует до момента исполнения Сторонами своих обязательств по Договору в полном объеме.</w:t>
      </w:r>
    </w:p>
    <w:p w14:paraId="3C574D6B" w14:textId="546C769F" w:rsidR="00430ACF" w:rsidRPr="00915FC5" w:rsidRDefault="00430ACF" w:rsidP="00B91A16">
      <w:pPr>
        <w:pStyle w:val="a7"/>
        <w:numPr>
          <w:ilvl w:val="0"/>
          <w:numId w:val="12"/>
        </w:numPr>
        <w:spacing w:after="0"/>
        <w:ind w:left="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915FC5">
        <w:rPr>
          <w:rFonts w:ascii="Times New Roman" w:hAnsi="Times New Roman" w:cs="Times New Roman"/>
          <w:sz w:val="24"/>
          <w:szCs w:val="24"/>
        </w:rPr>
        <w:t xml:space="preserve">Для целей соблюдения законодательства Российской Федерации, нормативных правовых актов федеральных органов исполнительной власти, органов власти субъектов Российской Федерации, решений органов местного самоуправления, решений, поручений и выполнения запросов органов, осуществляющих функции и полномочия учредителя Университета, лиц, осуществляющих контрольные, надзорные и иные проверочные мероприятия в отношении Университета, в том числе </w:t>
      </w:r>
      <w:r w:rsidRPr="00915FC5">
        <w:rPr>
          <w:rFonts w:ascii="Times New Roman" w:hAnsi="Times New Roman" w:cs="Times New Roman"/>
          <w:sz w:val="24"/>
          <w:szCs w:val="24"/>
        </w:rPr>
        <w:lastRenderedPageBreak/>
        <w:t xml:space="preserve">аудиторов, продвижения товаров, работ и услуг Университета, осуществления Университетом уставной деятельности Исполнитель дает Заказчику согласие на осуществление последним со дня заключения Договора и в течение 5 (пяти) лет после его исполнения или расторжения записи, систематизации, накопления, хранения, уточнения, извлечения, использования, передачи (предоставления, распространения, доступа) третьим лицам персональных данных Исполнителя, содержащихся в Договоре или становящихся известными Заказчику в связи с его исполнением, в частности фамилии, имени, отчества, адреса регистрации, постоянного проживания, даты и места рождения, паспортных данных, сведений о навыках и квалификации (образовании, ученых степени и звании, опыте), </w:t>
      </w:r>
      <w:r w:rsidR="00B91A16" w:rsidRPr="00B91A16">
        <w:rPr>
          <w:rFonts w:ascii="Times New Roman" w:hAnsi="Times New Roman" w:cs="Times New Roman"/>
          <w:sz w:val="24"/>
          <w:szCs w:val="24"/>
        </w:rPr>
        <w:t>личных фотографий, фото- и видеоизображени</w:t>
      </w:r>
      <w:r w:rsidR="00B91A16">
        <w:rPr>
          <w:rFonts w:ascii="Times New Roman" w:hAnsi="Times New Roman" w:cs="Times New Roman"/>
          <w:sz w:val="24"/>
          <w:szCs w:val="24"/>
        </w:rPr>
        <w:t>я</w:t>
      </w:r>
      <w:r w:rsidR="00B91A16" w:rsidRPr="00B91A16">
        <w:rPr>
          <w:rFonts w:ascii="Times New Roman" w:hAnsi="Times New Roman" w:cs="Times New Roman"/>
          <w:sz w:val="24"/>
          <w:szCs w:val="24"/>
        </w:rPr>
        <w:t>, голос</w:t>
      </w:r>
      <w:r w:rsidR="00B91A16">
        <w:rPr>
          <w:rFonts w:ascii="Times New Roman" w:hAnsi="Times New Roman" w:cs="Times New Roman"/>
          <w:sz w:val="24"/>
          <w:szCs w:val="24"/>
        </w:rPr>
        <w:t>а</w:t>
      </w:r>
      <w:r w:rsidR="00B91A16" w:rsidRPr="00B91A16">
        <w:rPr>
          <w:rFonts w:ascii="Times New Roman" w:hAnsi="Times New Roman" w:cs="Times New Roman"/>
          <w:sz w:val="24"/>
          <w:szCs w:val="24"/>
        </w:rPr>
        <w:t xml:space="preserve">, </w:t>
      </w:r>
      <w:r w:rsidR="00B91A16" w:rsidRPr="00B91A16">
        <w:rPr>
          <w:rFonts w:ascii="Times New Roman" w:hAnsi="Times New Roman" w:cs="Times New Roman"/>
          <w:sz w:val="24"/>
          <w:szCs w:val="24"/>
        </w:rPr>
        <w:lastRenderedPageBreak/>
        <w:t>внешн</w:t>
      </w:r>
      <w:r w:rsidR="00B91A16">
        <w:rPr>
          <w:rFonts w:ascii="Times New Roman" w:hAnsi="Times New Roman" w:cs="Times New Roman"/>
          <w:sz w:val="24"/>
          <w:szCs w:val="24"/>
        </w:rPr>
        <w:t>его</w:t>
      </w:r>
      <w:r w:rsidR="00B91A16" w:rsidRPr="00B91A16">
        <w:rPr>
          <w:rFonts w:ascii="Times New Roman" w:hAnsi="Times New Roman" w:cs="Times New Roman"/>
          <w:sz w:val="24"/>
          <w:szCs w:val="24"/>
        </w:rPr>
        <w:t xml:space="preserve"> облик</w:t>
      </w:r>
      <w:r w:rsidR="00B91A16">
        <w:rPr>
          <w:rFonts w:ascii="Times New Roman" w:hAnsi="Times New Roman" w:cs="Times New Roman"/>
          <w:sz w:val="24"/>
          <w:szCs w:val="24"/>
        </w:rPr>
        <w:t>а</w:t>
      </w:r>
      <w:r w:rsidRPr="00915FC5">
        <w:rPr>
          <w:rFonts w:ascii="Times New Roman" w:hAnsi="Times New Roman" w:cs="Times New Roman"/>
          <w:sz w:val="24"/>
          <w:szCs w:val="24"/>
        </w:rPr>
        <w:t>, в том числе путем автоматизированной обработки таких данных.</w:t>
      </w:r>
    </w:p>
    <w:p w14:paraId="7C41D590" w14:textId="77777777" w:rsidR="00430ACF" w:rsidRPr="00915FC5" w:rsidRDefault="00430ACF" w:rsidP="00915FC5">
      <w:pPr>
        <w:spacing w:after="0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915FC5">
        <w:rPr>
          <w:rFonts w:ascii="Times New Roman" w:hAnsi="Times New Roman" w:cs="Times New Roman"/>
          <w:sz w:val="24"/>
          <w:szCs w:val="24"/>
        </w:rPr>
        <w:t>Исполнитель согласен на обезличивание, блокирование, удаление и уничтожение указанных персональных данных в случаях, когда это необходимо и/или возможно при реализации указанных целей.</w:t>
      </w:r>
    </w:p>
    <w:p w14:paraId="04AAF166" w14:textId="77777777" w:rsidR="004412F9" w:rsidRPr="00915FC5" w:rsidRDefault="00430ACF" w:rsidP="00915FC5">
      <w:pPr>
        <w:spacing w:after="0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915FC5">
        <w:rPr>
          <w:rFonts w:ascii="Times New Roman" w:hAnsi="Times New Roman" w:cs="Times New Roman"/>
          <w:sz w:val="24"/>
          <w:szCs w:val="24"/>
        </w:rPr>
        <w:t>Согласие может быть отозвано Исполнителем путем внесения изменений в Договор на основании дополнительного соглашения с Университетом или, после его исполнения либо расторжения, путем представления Университетом письменного заявления Исполнителя с указанием мотивированных причин его отзыва.</w:t>
      </w:r>
    </w:p>
    <w:p w14:paraId="2CFB81BD" w14:textId="165051F5" w:rsidR="006D37FE" w:rsidRPr="00915FC5" w:rsidRDefault="006D37FE" w:rsidP="007677B8">
      <w:pPr>
        <w:pStyle w:val="a7"/>
        <w:numPr>
          <w:ilvl w:val="0"/>
          <w:numId w:val="12"/>
        </w:numPr>
        <w:spacing w:after="0"/>
        <w:ind w:left="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915FC5">
        <w:rPr>
          <w:rFonts w:ascii="Times New Roman" w:hAnsi="Times New Roman" w:cs="Times New Roman"/>
          <w:sz w:val="24"/>
          <w:szCs w:val="24"/>
        </w:rPr>
        <w:t>К Договору прилагается и является его неотъемлемой частью Приложение № 1 – Задание Университета.</w:t>
      </w:r>
    </w:p>
    <w:p w14:paraId="47AD0587" w14:textId="28F6B147" w:rsidR="004412F9" w:rsidRPr="00915FC5" w:rsidRDefault="004412F9" w:rsidP="007677B8">
      <w:pPr>
        <w:pStyle w:val="a7"/>
        <w:numPr>
          <w:ilvl w:val="0"/>
          <w:numId w:val="12"/>
        </w:numPr>
        <w:spacing w:after="0"/>
        <w:ind w:left="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915FC5">
        <w:rPr>
          <w:rFonts w:ascii="Times New Roman" w:hAnsi="Times New Roman" w:cs="Times New Roman"/>
          <w:sz w:val="24"/>
          <w:szCs w:val="24"/>
        </w:rPr>
        <w:lastRenderedPageBreak/>
        <w:t xml:space="preserve">Все сообщения, предупреждения, уведомления, заявления и иные юридически значимые сообщения (далее вместе – сообщение) Сторон в ходе исполнения Договора направляются Сторонами в письменной форме по электронной почте либо через операторов почтовой связи общего пользования (далее – почтой), заказным письмом с уведомлением о вручении, а претензия также с описью вложения, по адресам, указанным в </w:t>
      </w:r>
      <w:r w:rsidR="00430ACF" w:rsidRPr="00915FC5">
        <w:rPr>
          <w:rFonts w:ascii="Times New Roman" w:hAnsi="Times New Roman" w:cs="Times New Roman"/>
          <w:sz w:val="24"/>
          <w:szCs w:val="24"/>
        </w:rPr>
        <w:t>пункте</w:t>
      </w:r>
      <w:r w:rsidRPr="00915FC5">
        <w:rPr>
          <w:rFonts w:ascii="Times New Roman" w:hAnsi="Times New Roman" w:cs="Times New Roman"/>
          <w:sz w:val="24"/>
          <w:szCs w:val="24"/>
        </w:rPr>
        <w:t xml:space="preserve"> </w:t>
      </w:r>
      <w:r w:rsidR="00915FC5">
        <w:rPr>
          <w:rFonts w:ascii="Times New Roman" w:hAnsi="Times New Roman" w:cs="Times New Roman"/>
          <w:sz w:val="24"/>
          <w:szCs w:val="24"/>
        </w:rPr>
        <w:t>18</w:t>
      </w:r>
      <w:r w:rsidR="00430ACF" w:rsidRPr="00915FC5">
        <w:rPr>
          <w:rFonts w:ascii="Times New Roman" w:hAnsi="Times New Roman" w:cs="Times New Roman"/>
          <w:sz w:val="24"/>
          <w:szCs w:val="24"/>
        </w:rPr>
        <w:t xml:space="preserve"> </w:t>
      </w:r>
      <w:r w:rsidRPr="00915FC5">
        <w:rPr>
          <w:rFonts w:ascii="Times New Roman" w:hAnsi="Times New Roman" w:cs="Times New Roman"/>
          <w:sz w:val="24"/>
          <w:szCs w:val="24"/>
        </w:rPr>
        <w:t>Договора, либо передаются нарочным под подпись уполномоченному представителю принимающей Стороны.</w:t>
      </w:r>
    </w:p>
    <w:p w14:paraId="53B9EC06" w14:textId="437AB57F" w:rsidR="004412F9" w:rsidRPr="00915FC5" w:rsidRDefault="004412F9" w:rsidP="00915FC5">
      <w:pPr>
        <w:pStyle w:val="a7"/>
        <w:numPr>
          <w:ilvl w:val="1"/>
          <w:numId w:val="12"/>
        </w:numPr>
        <w:tabs>
          <w:tab w:val="left" w:pos="993"/>
        </w:tabs>
        <w:spacing w:after="0"/>
        <w:ind w:left="0" w:firstLine="426"/>
        <w:jc w:val="both"/>
        <w:rPr>
          <w:rFonts w:ascii="Times New Roman" w:hAnsi="Times New Roman" w:cs="Times New Roman"/>
          <w:sz w:val="24"/>
          <w:szCs w:val="24"/>
        </w:rPr>
      </w:pPr>
      <w:r w:rsidRPr="00915FC5">
        <w:rPr>
          <w:rFonts w:ascii="Times New Roman" w:hAnsi="Times New Roman" w:cs="Times New Roman"/>
          <w:sz w:val="24"/>
          <w:szCs w:val="24"/>
        </w:rPr>
        <w:t xml:space="preserve">Сообщение по электронной почте считается полученным принимающей Стороной в день успешной отправки этого сообщения, при условии, что оно отправляется по адресам, указанным в </w:t>
      </w:r>
      <w:r w:rsidRPr="00915FC5">
        <w:rPr>
          <w:rFonts w:ascii="Times New Roman" w:hAnsi="Times New Roman" w:cs="Times New Roman"/>
          <w:sz w:val="24"/>
          <w:szCs w:val="24"/>
        </w:rPr>
        <w:lastRenderedPageBreak/>
        <w:t xml:space="preserve">пункте </w:t>
      </w:r>
      <w:r w:rsidR="00430ACF" w:rsidRPr="00915FC5">
        <w:rPr>
          <w:rFonts w:ascii="Times New Roman" w:hAnsi="Times New Roman" w:cs="Times New Roman"/>
          <w:sz w:val="24"/>
          <w:szCs w:val="24"/>
        </w:rPr>
        <w:t xml:space="preserve">16 </w:t>
      </w:r>
      <w:r w:rsidRPr="00915FC5">
        <w:rPr>
          <w:rFonts w:ascii="Times New Roman" w:hAnsi="Times New Roman" w:cs="Times New Roman"/>
          <w:sz w:val="24"/>
          <w:szCs w:val="24"/>
        </w:rPr>
        <w:t xml:space="preserve">Договора. Отправка сообщения по электронной почте считается не состоявшейся, если передающая Сторона получает сообщение о невозможности доставки. В этом случае передающая Сторона должна отправить сообщение почтой, заказным письмом с уведомлением о вручении, по адресу места нахождения, указанному в пункте </w:t>
      </w:r>
      <w:r w:rsidR="00915FC5">
        <w:rPr>
          <w:rFonts w:ascii="Times New Roman" w:hAnsi="Times New Roman" w:cs="Times New Roman"/>
          <w:sz w:val="24"/>
          <w:szCs w:val="24"/>
        </w:rPr>
        <w:t>18</w:t>
      </w:r>
      <w:r w:rsidRPr="00915FC5">
        <w:rPr>
          <w:rFonts w:ascii="Times New Roman" w:hAnsi="Times New Roman" w:cs="Times New Roman"/>
          <w:sz w:val="24"/>
          <w:szCs w:val="24"/>
        </w:rPr>
        <w:t xml:space="preserve"> Договора.</w:t>
      </w:r>
    </w:p>
    <w:p w14:paraId="1EA0962C" w14:textId="1C020A8C" w:rsidR="004412F9" w:rsidRPr="00915FC5" w:rsidRDefault="004412F9" w:rsidP="00915FC5">
      <w:pPr>
        <w:pStyle w:val="a7"/>
        <w:numPr>
          <w:ilvl w:val="1"/>
          <w:numId w:val="12"/>
        </w:numPr>
        <w:tabs>
          <w:tab w:val="left" w:pos="993"/>
        </w:tabs>
        <w:spacing w:after="0"/>
        <w:ind w:left="0" w:firstLine="426"/>
        <w:jc w:val="both"/>
        <w:rPr>
          <w:rFonts w:ascii="Times New Roman" w:hAnsi="Times New Roman" w:cs="Times New Roman"/>
          <w:sz w:val="24"/>
          <w:szCs w:val="24"/>
        </w:rPr>
      </w:pPr>
      <w:r w:rsidRPr="00915FC5">
        <w:rPr>
          <w:rFonts w:ascii="Times New Roman" w:hAnsi="Times New Roman" w:cs="Times New Roman"/>
          <w:sz w:val="24"/>
          <w:szCs w:val="24"/>
        </w:rPr>
        <w:t>Сообщение, направленное почтой, заказным письмом с уведомлением, считается полученным принимающей Стороной в следующих случаях:</w:t>
      </w:r>
    </w:p>
    <w:p w14:paraId="11ADD05B" w14:textId="27EC2FF9" w:rsidR="004412F9" w:rsidRPr="00915FC5" w:rsidRDefault="004412F9" w:rsidP="007677B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15FC5">
        <w:rPr>
          <w:rFonts w:ascii="Times New Roman" w:hAnsi="Times New Roman" w:cs="Times New Roman"/>
          <w:sz w:val="24"/>
          <w:szCs w:val="24"/>
        </w:rPr>
        <w:t xml:space="preserve">- имеется подтверждающая факт получения сообщения информация сервиса «Отслеживание почтовых отправлений» с официального сайта </w:t>
      </w:r>
      <w:r w:rsidR="00A66326">
        <w:rPr>
          <w:rFonts w:ascii="Times New Roman" w:hAnsi="Times New Roman" w:cs="Times New Roman"/>
          <w:sz w:val="24"/>
          <w:szCs w:val="24"/>
        </w:rPr>
        <w:t xml:space="preserve">АО </w:t>
      </w:r>
      <w:r w:rsidRPr="00915FC5">
        <w:rPr>
          <w:rFonts w:ascii="Times New Roman" w:hAnsi="Times New Roman" w:cs="Times New Roman"/>
          <w:sz w:val="24"/>
          <w:szCs w:val="24"/>
        </w:rPr>
        <w:t xml:space="preserve">«Почта России» или, если письма направлены через иную организацию почтовой связи, информация от </w:t>
      </w:r>
      <w:r w:rsidRPr="00915FC5">
        <w:rPr>
          <w:rFonts w:ascii="Times New Roman" w:hAnsi="Times New Roman" w:cs="Times New Roman"/>
          <w:sz w:val="24"/>
          <w:szCs w:val="24"/>
        </w:rPr>
        <w:lastRenderedPageBreak/>
        <w:t>такой организации почтовой связи, полученная любым способом;</w:t>
      </w:r>
    </w:p>
    <w:p w14:paraId="541EF9A4" w14:textId="4EFDE44D" w:rsidR="004412F9" w:rsidRPr="00915FC5" w:rsidRDefault="004412F9" w:rsidP="007677B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15FC5">
        <w:rPr>
          <w:rFonts w:ascii="Times New Roman" w:hAnsi="Times New Roman" w:cs="Times New Roman"/>
          <w:sz w:val="24"/>
          <w:szCs w:val="24"/>
        </w:rPr>
        <w:t xml:space="preserve">- несмотря на почтовое извещение, принимающая Сторона не явилась за получением сообщения или отказалась от его получения, или сообщение не вручено принимающей Стороне в связи с отсутствием адресата по указанному в пункте </w:t>
      </w:r>
      <w:r w:rsidR="00915FC5">
        <w:rPr>
          <w:rFonts w:ascii="Times New Roman" w:hAnsi="Times New Roman" w:cs="Times New Roman"/>
          <w:sz w:val="24"/>
          <w:szCs w:val="24"/>
        </w:rPr>
        <w:t>18</w:t>
      </w:r>
      <w:r w:rsidRPr="00915FC5">
        <w:rPr>
          <w:rFonts w:ascii="Times New Roman" w:hAnsi="Times New Roman" w:cs="Times New Roman"/>
          <w:sz w:val="24"/>
          <w:szCs w:val="24"/>
        </w:rPr>
        <w:t xml:space="preserve"> Договора адресу, в результате чего сообщение возвращено организацией почтовой связи по адресу направляющей Стороны с указанием причины возврата.</w:t>
      </w:r>
    </w:p>
    <w:p w14:paraId="435BE677" w14:textId="22FDA052" w:rsidR="004412F9" w:rsidRPr="00915FC5" w:rsidRDefault="004412F9" w:rsidP="00915FC5">
      <w:pPr>
        <w:pStyle w:val="a7"/>
        <w:numPr>
          <w:ilvl w:val="1"/>
          <w:numId w:val="12"/>
        </w:numPr>
        <w:tabs>
          <w:tab w:val="left" w:pos="993"/>
        </w:tabs>
        <w:spacing w:after="0"/>
        <w:ind w:left="0" w:firstLine="426"/>
        <w:jc w:val="both"/>
        <w:rPr>
          <w:rFonts w:ascii="Times New Roman" w:hAnsi="Times New Roman" w:cs="Times New Roman"/>
          <w:sz w:val="24"/>
          <w:szCs w:val="24"/>
        </w:rPr>
      </w:pPr>
      <w:r w:rsidRPr="00915FC5">
        <w:rPr>
          <w:rFonts w:ascii="Times New Roman" w:hAnsi="Times New Roman" w:cs="Times New Roman"/>
          <w:sz w:val="24"/>
          <w:szCs w:val="24"/>
        </w:rPr>
        <w:t>Сообщение считается доставленным и в тех случаях, если оно поступило принимающей Стороне, но по обстоятельствам, зависящим от нее, не было ей вручено, или принимающая Сторона не ознакомилась с ним.</w:t>
      </w:r>
    </w:p>
    <w:p w14:paraId="37A52D8F" w14:textId="76FC3756" w:rsidR="004412F9" w:rsidRPr="00915FC5" w:rsidRDefault="004412F9" w:rsidP="00915FC5">
      <w:pPr>
        <w:pStyle w:val="a7"/>
        <w:numPr>
          <w:ilvl w:val="1"/>
          <w:numId w:val="12"/>
        </w:numPr>
        <w:tabs>
          <w:tab w:val="left" w:pos="993"/>
        </w:tabs>
        <w:spacing w:after="0"/>
        <w:ind w:left="0" w:firstLine="426"/>
        <w:jc w:val="both"/>
        <w:rPr>
          <w:rFonts w:ascii="Times New Roman" w:hAnsi="Times New Roman" w:cs="Times New Roman"/>
          <w:sz w:val="24"/>
          <w:szCs w:val="24"/>
        </w:rPr>
      </w:pPr>
      <w:r w:rsidRPr="00915FC5">
        <w:rPr>
          <w:rFonts w:ascii="Times New Roman" w:hAnsi="Times New Roman" w:cs="Times New Roman"/>
          <w:sz w:val="24"/>
          <w:szCs w:val="24"/>
        </w:rPr>
        <w:lastRenderedPageBreak/>
        <w:t>Сообщение, переданное нарочным принимающей Стороне, считается полученным такой Стороной с даты фактического вручения сообщения уполномоченному представителю принимающей Стороны под подпись.</w:t>
      </w:r>
    </w:p>
    <w:p w14:paraId="56D1A7FB" w14:textId="273A57A5" w:rsidR="004412F9" w:rsidRPr="00915FC5" w:rsidRDefault="004412F9" w:rsidP="007677B8">
      <w:pPr>
        <w:pStyle w:val="a7"/>
        <w:numPr>
          <w:ilvl w:val="0"/>
          <w:numId w:val="12"/>
        </w:numPr>
        <w:spacing w:after="0"/>
        <w:ind w:left="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915FC5">
        <w:rPr>
          <w:rFonts w:ascii="Times New Roman" w:hAnsi="Times New Roman" w:cs="Times New Roman"/>
          <w:sz w:val="24"/>
          <w:szCs w:val="24"/>
        </w:rPr>
        <w:t xml:space="preserve">В случае изменения сведений, в том числе наименования, адреса местонахождения, номеров телефонов и иных данных, Сторона, чьи сведения были изменены, обязана незамедлительно уведомить другую Сторону об указанных изменениях путем направления соответствующего письменного сообщения способами, предусмотренными в пункте </w:t>
      </w:r>
      <w:r w:rsidR="00430ACF" w:rsidRPr="00915FC5">
        <w:rPr>
          <w:rFonts w:ascii="Times New Roman" w:hAnsi="Times New Roman" w:cs="Times New Roman"/>
          <w:sz w:val="24"/>
          <w:szCs w:val="24"/>
        </w:rPr>
        <w:t>1</w:t>
      </w:r>
      <w:r w:rsidR="00915FC5">
        <w:rPr>
          <w:rFonts w:ascii="Times New Roman" w:hAnsi="Times New Roman" w:cs="Times New Roman"/>
          <w:sz w:val="24"/>
          <w:szCs w:val="24"/>
        </w:rPr>
        <w:t>6</w:t>
      </w:r>
      <w:r w:rsidR="00430ACF" w:rsidRPr="00915FC5">
        <w:rPr>
          <w:rFonts w:ascii="Times New Roman" w:hAnsi="Times New Roman" w:cs="Times New Roman"/>
          <w:sz w:val="24"/>
          <w:szCs w:val="24"/>
        </w:rPr>
        <w:t xml:space="preserve"> </w:t>
      </w:r>
      <w:r w:rsidRPr="00915FC5">
        <w:rPr>
          <w:rFonts w:ascii="Times New Roman" w:hAnsi="Times New Roman" w:cs="Times New Roman"/>
          <w:sz w:val="24"/>
          <w:szCs w:val="24"/>
        </w:rPr>
        <w:t>Договора.</w:t>
      </w:r>
    </w:p>
    <w:p w14:paraId="44262AA4" w14:textId="74D6AD5D" w:rsidR="006D37FE" w:rsidRPr="00915FC5" w:rsidRDefault="006D37FE" w:rsidP="007677B8">
      <w:pPr>
        <w:pStyle w:val="a7"/>
        <w:numPr>
          <w:ilvl w:val="0"/>
          <w:numId w:val="12"/>
        </w:numPr>
        <w:spacing w:after="0"/>
        <w:ind w:left="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915FC5">
        <w:rPr>
          <w:rFonts w:ascii="Times New Roman" w:hAnsi="Times New Roman" w:cs="Times New Roman"/>
          <w:sz w:val="24"/>
          <w:szCs w:val="24"/>
        </w:rPr>
        <w:t>Адреса и реквизиты Сторон:</w:t>
      </w:r>
    </w:p>
    <w:p w14:paraId="073EA2FC" w14:textId="77777777" w:rsidR="006D37FE" w:rsidRPr="00915FC5" w:rsidRDefault="008E081D" w:rsidP="006D37FE">
      <w:pPr>
        <w:rPr>
          <w:rFonts w:ascii="Times New Roman" w:hAnsi="Times New Roman" w:cs="Times New Roman"/>
          <w:b/>
          <w:sz w:val="24"/>
          <w:szCs w:val="24"/>
        </w:rPr>
      </w:pPr>
      <w:r w:rsidRPr="00915FC5">
        <w:rPr>
          <w:rFonts w:ascii="Times New Roman" w:hAnsi="Times New Roman" w:cs="Times New Roman"/>
          <w:b/>
          <w:sz w:val="24"/>
          <w:szCs w:val="24"/>
        </w:rPr>
        <w:t>ИСПОЛНИТЕЛЬ</w:t>
      </w:r>
      <w:r w:rsidR="006D37FE" w:rsidRPr="00915FC5">
        <w:rPr>
          <w:rFonts w:ascii="Times New Roman" w:hAnsi="Times New Roman" w:cs="Times New Roman"/>
          <w:b/>
          <w:sz w:val="24"/>
          <w:szCs w:val="24"/>
        </w:rPr>
        <w:t>:</w:t>
      </w:r>
    </w:p>
    <w:p w14:paraId="08FF4304" w14:textId="77777777" w:rsidR="006D37FE" w:rsidRPr="00915FC5" w:rsidRDefault="006D37FE" w:rsidP="00092E99">
      <w:pPr>
        <w:spacing w:after="0"/>
        <w:rPr>
          <w:rFonts w:ascii="Times New Roman" w:eastAsia="Times New Roman" w:hAnsi="Times New Roman" w:cs="Times New Roman"/>
          <w:color w:val="E36C0A" w:themeColor="accent6" w:themeShade="BF"/>
          <w:sz w:val="24"/>
          <w:szCs w:val="24"/>
          <w:lang w:eastAsia="ru-RU"/>
        </w:rPr>
      </w:pPr>
      <w:r w:rsidRPr="00915FC5">
        <w:rPr>
          <w:rFonts w:ascii="Times New Roman" w:eastAsia="Times New Roman" w:hAnsi="Times New Roman" w:cs="Times New Roman"/>
          <w:color w:val="E36C0A" w:themeColor="accent6" w:themeShade="BF"/>
          <w:sz w:val="24"/>
          <w:szCs w:val="24"/>
          <w:lang w:eastAsia="ru-RU"/>
        </w:rPr>
        <w:t>[Фамилия, Имя, Отчество]</w:t>
      </w:r>
    </w:p>
    <w:p w14:paraId="43BA9D09" w14:textId="77777777" w:rsidR="006D37FE" w:rsidRPr="00915FC5" w:rsidRDefault="006D37FE" w:rsidP="00092E9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15FC5">
        <w:rPr>
          <w:rFonts w:ascii="Times New Roman" w:hAnsi="Times New Roman" w:cs="Times New Roman"/>
          <w:sz w:val="24"/>
          <w:szCs w:val="24"/>
        </w:rPr>
        <w:t xml:space="preserve">Дата рождения: </w:t>
      </w:r>
      <w:r w:rsidRPr="00915FC5">
        <w:rPr>
          <w:rFonts w:ascii="Times New Roman" w:eastAsia="Times New Roman" w:hAnsi="Times New Roman" w:cs="Times New Roman"/>
          <w:color w:val="E36C0A" w:themeColor="accent6" w:themeShade="BF"/>
          <w:sz w:val="24"/>
          <w:szCs w:val="24"/>
          <w:lang w:eastAsia="ru-RU"/>
        </w:rPr>
        <w:t>[Дата рождения]</w:t>
      </w:r>
    </w:p>
    <w:p w14:paraId="69273F07" w14:textId="77777777" w:rsidR="006D37FE" w:rsidRPr="00915FC5" w:rsidRDefault="006D37FE" w:rsidP="00092E99">
      <w:pPr>
        <w:spacing w:after="0"/>
        <w:rPr>
          <w:rFonts w:ascii="Times New Roman" w:eastAsia="Times New Roman" w:hAnsi="Times New Roman" w:cs="Times New Roman"/>
          <w:color w:val="E36C0A" w:themeColor="accent6" w:themeShade="BF"/>
          <w:sz w:val="24"/>
          <w:szCs w:val="24"/>
          <w:lang w:eastAsia="ru-RU"/>
        </w:rPr>
      </w:pPr>
      <w:r w:rsidRPr="00915FC5">
        <w:rPr>
          <w:rFonts w:ascii="Times New Roman" w:hAnsi="Times New Roman" w:cs="Times New Roman"/>
          <w:sz w:val="24"/>
          <w:szCs w:val="24"/>
        </w:rPr>
        <w:lastRenderedPageBreak/>
        <w:t xml:space="preserve">Место рождения: </w:t>
      </w:r>
      <w:r w:rsidRPr="00915FC5">
        <w:rPr>
          <w:rFonts w:ascii="Times New Roman" w:eastAsia="Times New Roman" w:hAnsi="Times New Roman" w:cs="Times New Roman"/>
          <w:color w:val="E36C0A" w:themeColor="accent6" w:themeShade="BF"/>
          <w:sz w:val="24"/>
          <w:szCs w:val="24"/>
          <w:lang w:eastAsia="ru-RU"/>
        </w:rPr>
        <w:t>[Место рождения]</w:t>
      </w:r>
    </w:p>
    <w:p w14:paraId="21A9EACD" w14:textId="77777777" w:rsidR="006D37FE" w:rsidRPr="00915FC5" w:rsidRDefault="006D37FE" w:rsidP="00092E9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15FC5">
        <w:rPr>
          <w:rFonts w:ascii="Times New Roman" w:hAnsi="Times New Roman" w:cs="Times New Roman"/>
          <w:sz w:val="24"/>
          <w:szCs w:val="24"/>
        </w:rPr>
        <w:t>Адрес проживания:</w:t>
      </w:r>
    </w:p>
    <w:p w14:paraId="0EA18C99" w14:textId="77777777" w:rsidR="006D37FE" w:rsidRPr="00915FC5" w:rsidRDefault="006D37FE" w:rsidP="00092E99">
      <w:pPr>
        <w:spacing w:after="0"/>
        <w:rPr>
          <w:rFonts w:ascii="Times New Roman" w:eastAsia="Times New Roman" w:hAnsi="Times New Roman" w:cs="Times New Roman"/>
          <w:color w:val="E36C0A" w:themeColor="accent6" w:themeShade="BF"/>
          <w:sz w:val="24"/>
          <w:szCs w:val="24"/>
          <w:lang w:eastAsia="ru-RU"/>
        </w:rPr>
      </w:pPr>
      <w:r w:rsidRPr="00915FC5">
        <w:rPr>
          <w:rFonts w:ascii="Times New Roman" w:eastAsia="Times New Roman" w:hAnsi="Times New Roman" w:cs="Times New Roman"/>
          <w:color w:val="E36C0A" w:themeColor="accent6" w:themeShade="BF"/>
          <w:sz w:val="24"/>
          <w:szCs w:val="24"/>
          <w:lang w:eastAsia="ru-RU"/>
        </w:rPr>
        <w:t xml:space="preserve">[укажите адрес фактического проживания Исполнителя (страна, город, улица, дом]  </w:t>
      </w:r>
    </w:p>
    <w:p w14:paraId="669B800E" w14:textId="77777777" w:rsidR="006D37FE" w:rsidRPr="00915FC5" w:rsidRDefault="006D37FE" w:rsidP="00092E9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15FC5">
        <w:rPr>
          <w:rFonts w:ascii="Times New Roman" w:hAnsi="Times New Roman" w:cs="Times New Roman"/>
          <w:sz w:val="24"/>
          <w:szCs w:val="24"/>
        </w:rPr>
        <w:t>Номер паспорта:</w:t>
      </w:r>
      <w:r w:rsidR="00AF643C" w:rsidRPr="00915FC5">
        <w:rPr>
          <w:rFonts w:ascii="Times New Roman" w:hAnsi="Times New Roman" w:cs="Times New Roman"/>
          <w:sz w:val="24"/>
          <w:szCs w:val="24"/>
        </w:rPr>
        <w:t xml:space="preserve"> </w:t>
      </w:r>
      <w:r w:rsidRPr="00915FC5">
        <w:rPr>
          <w:rFonts w:ascii="Times New Roman" w:eastAsia="Times New Roman" w:hAnsi="Times New Roman" w:cs="Times New Roman"/>
          <w:color w:val="E36C0A" w:themeColor="accent6" w:themeShade="BF"/>
          <w:sz w:val="24"/>
          <w:szCs w:val="24"/>
          <w:lang w:eastAsia="ru-RU"/>
        </w:rPr>
        <w:t xml:space="preserve">[укажите серию и номер паспорта Исполнителя]   </w:t>
      </w:r>
    </w:p>
    <w:p w14:paraId="768C74F2" w14:textId="77777777" w:rsidR="006D37FE" w:rsidRPr="00915FC5" w:rsidRDefault="006D37FE" w:rsidP="00092E9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15FC5">
        <w:rPr>
          <w:rFonts w:ascii="Times New Roman" w:hAnsi="Times New Roman" w:cs="Times New Roman"/>
          <w:sz w:val="24"/>
          <w:szCs w:val="24"/>
        </w:rPr>
        <w:t xml:space="preserve">Кем выдан: </w:t>
      </w:r>
      <w:r w:rsidRPr="00915FC5">
        <w:rPr>
          <w:rFonts w:ascii="Times New Roman" w:eastAsia="Times New Roman" w:hAnsi="Times New Roman" w:cs="Times New Roman"/>
          <w:color w:val="E36C0A" w:themeColor="accent6" w:themeShade="BF"/>
          <w:sz w:val="24"/>
          <w:szCs w:val="24"/>
          <w:lang w:eastAsia="ru-RU"/>
        </w:rPr>
        <w:t>[укажите наименование органа</w:t>
      </w:r>
      <w:r w:rsidR="00AF643C" w:rsidRPr="00915FC5">
        <w:rPr>
          <w:rFonts w:ascii="Times New Roman" w:eastAsia="Times New Roman" w:hAnsi="Times New Roman" w:cs="Times New Roman"/>
          <w:color w:val="E36C0A" w:themeColor="accent6" w:themeShade="BF"/>
          <w:sz w:val="24"/>
          <w:szCs w:val="24"/>
          <w:lang w:eastAsia="ru-RU"/>
        </w:rPr>
        <w:t>]</w:t>
      </w:r>
    </w:p>
    <w:p w14:paraId="056F5C48" w14:textId="77777777" w:rsidR="006D37FE" w:rsidRPr="00915FC5" w:rsidRDefault="006D37FE" w:rsidP="00092E9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15FC5">
        <w:rPr>
          <w:rFonts w:ascii="Times New Roman" w:hAnsi="Times New Roman" w:cs="Times New Roman"/>
          <w:sz w:val="24"/>
          <w:szCs w:val="24"/>
        </w:rPr>
        <w:t>Дата выдачи:</w:t>
      </w:r>
      <w:r w:rsidRPr="00915FC5">
        <w:rPr>
          <w:rFonts w:ascii="Times New Roman" w:eastAsia="Times New Roman" w:hAnsi="Times New Roman" w:cs="Times New Roman"/>
          <w:color w:val="E36C0A" w:themeColor="accent6" w:themeShade="BF"/>
          <w:sz w:val="24"/>
          <w:szCs w:val="24"/>
          <w:lang w:eastAsia="ru-RU"/>
        </w:rPr>
        <w:t xml:space="preserve"> [указать дату выдачи]   </w:t>
      </w:r>
    </w:p>
    <w:p w14:paraId="1C33ED15" w14:textId="77777777" w:rsidR="006D37FE" w:rsidRPr="00915FC5" w:rsidRDefault="006D37FE" w:rsidP="00092E9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15FC5">
        <w:rPr>
          <w:rFonts w:ascii="Times New Roman" w:hAnsi="Times New Roman" w:cs="Times New Roman"/>
          <w:sz w:val="24"/>
          <w:szCs w:val="24"/>
        </w:rPr>
        <w:t xml:space="preserve">Код подразделения: </w:t>
      </w:r>
      <w:r w:rsidRPr="00915FC5">
        <w:rPr>
          <w:rFonts w:ascii="Times New Roman" w:eastAsia="Times New Roman" w:hAnsi="Times New Roman" w:cs="Times New Roman"/>
          <w:color w:val="E36C0A" w:themeColor="accent6" w:themeShade="BF"/>
          <w:sz w:val="24"/>
          <w:szCs w:val="24"/>
          <w:lang w:eastAsia="ru-RU"/>
        </w:rPr>
        <w:t xml:space="preserve">[укажите код подразделения]   </w:t>
      </w:r>
    </w:p>
    <w:p w14:paraId="6FDCECED" w14:textId="77777777" w:rsidR="006D37FE" w:rsidRPr="00915FC5" w:rsidRDefault="006D37FE" w:rsidP="00092E9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15FC5">
        <w:rPr>
          <w:rFonts w:ascii="Times New Roman" w:hAnsi="Times New Roman" w:cs="Times New Roman"/>
          <w:sz w:val="24"/>
          <w:szCs w:val="24"/>
        </w:rPr>
        <w:t>Контактный номер телефона:</w:t>
      </w:r>
      <w:r w:rsidR="00AF643C" w:rsidRPr="00915FC5">
        <w:rPr>
          <w:rFonts w:ascii="Times New Roman" w:hAnsi="Times New Roman" w:cs="Times New Roman"/>
          <w:sz w:val="24"/>
          <w:szCs w:val="24"/>
        </w:rPr>
        <w:t xml:space="preserve"> </w:t>
      </w:r>
      <w:r w:rsidRPr="00915FC5">
        <w:rPr>
          <w:rFonts w:ascii="Times New Roman" w:eastAsia="Times New Roman" w:hAnsi="Times New Roman" w:cs="Times New Roman"/>
          <w:color w:val="E36C0A" w:themeColor="accent6" w:themeShade="BF"/>
          <w:sz w:val="24"/>
          <w:szCs w:val="24"/>
          <w:lang w:eastAsia="ru-RU"/>
        </w:rPr>
        <w:t>[укажите контактный телефон Исполнителя]</w:t>
      </w:r>
    </w:p>
    <w:p w14:paraId="097A3DAE" w14:textId="77777777" w:rsidR="006D37FE" w:rsidRPr="00915FC5" w:rsidRDefault="006D37FE" w:rsidP="00092E9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15FC5">
        <w:rPr>
          <w:rFonts w:ascii="Times New Roman" w:hAnsi="Times New Roman" w:cs="Times New Roman"/>
          <w:sz w:val="24"/>
          <w:szCs w:val="24"/>
        </w:rPr>
        <w:t>Е-</w:t>
      </w:r>
      <w:r w:rsidRPr="00915FC5">
        <w:rPr>
          <w:rFonts w:ascii="Times New Roman" w:hAnsi="Times New Roman" w:cs="Times New Roman"/>
          <w:sz w:val="24"/>
          <w:szCs w:val="24"/>
          <w:lang w:val="en-US"/>
        </w:rPr>
        <w:t>mail</w:t>
      </w:r>
      <w:r w:rsidRPr="00915FC5">
        <w:rPr>
          <w:rFonts w:ascii="Times New Roman" w:hAnsi="Times New Roman" w:cs="Times New Roman"/>
          <w:sz w:val="24"/>
          <w:szCs w:val="24"/>
        </w:rPr>
        <w:t xml:space="preserve">: </w:t>
      </w:r>
      <w:r w:rsidRPr="00915FC5">
        <w:rPr>
          <w:rFonts w:ascii="Times New Roman" w:eastAsia="Times New Roman" w:hAnsi="Times New Roman" w:cs="Times New Roman"/>
          <w:color w:val="E36C0A" w:themeColor="accent6" w:themeShade="BF"/>
          <w:sz w:val="24"/>
          <w:szCs w:val="24"/>
          <w:lang w:eastAsia="ru-RU"/>
        </w:rPr>
        <w:t>[укажите e-mail Исполнителя]</w:t>
      </w:r>
    </w:p>
    <w:p w14:paraId="319D002C" w14:textId="77777777" w:rsidR="008E081D" w:rsidRPr="00915FC5" w:rsidRDefault="008E081D" w:rsidP="00092E99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6F1C6828" w14:textId="77777777" w:rsidR="006D37FE" w:rsidRPr="00915FC5" w:rsidRDefault="006D37FE" w:rsidP="00092E99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915FC5">
        <w:rPr>
          <w:rFonts w:ascii="Times New Roman" w:hAnsi="Times New Roman" w:cs="Times New Roman"/>
          <w:b/>
          <w:sz w:val="24"/>
          <w:szCs w:val="24"/>
        </w:rPr>
        <w:t>УНИВЕРСИТЕТ:</w:t>
      </w:r>
    </w:p>
    <w:p w14:paraId="2FD4AE02" w14:textId="77777777" w:rsidR="006D37FE" w:rsidRPr="00915FC5" w:rsidRDefault="006D37FE" w:rsidP="00092E9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15FC5"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автономное образовательное учреждение высшего образования </w:t>
      </w:r>
      <w:r w:rsidRPr="00915FC5">
        <w:rPr>
          <w:rFonts w:ascii="Times New Roman" w:hAnsi="Times New Roman" w:cs="Times New Roman"/>
          <w:sz w:val="24"/>
          <w:szCs w:val="24"/>
        </w:rPr>
        <w:lastRenderedPageBreak/>
        <w:t>«Национальный исследовательский университет «Высшая школа экономики»</w:t>
      </w:r>
    </w:p>
    <w:p w14:paraId="0D2456B9" w14:textId="77777777" w:rsidR="006D37FE" w:rsidRPr="00915FC5" w:rsidRDefault="006D37FE" w:rsidP="00092E9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15FC5">
        <w:rPr>
          <w:rFonts w:ascii="Times New Roman" w:hAnsi="Times New Roman" w:cs="Times New Roman"/>
          <w:sz w:val="24"/>
          <w:szCs w:val="24"/>
        </w:rPr>
        <w:t xml:space="preserve">Место нахождения: 101000, г. Москва, </w:t>
      </w:r>
    </w:p>
    <w:p w14:paraId="461FC26F" w14:textId="77777777" w:rsidR="006D37FE" w:rsidRPr="00915FC5" w:rsidRDefault="006D37FE" w:rsidP="00092E9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15FC5">
        <w:rPr>
          <w:rFonts w:ascii="Times New Roman" w:hAnsi="Times New Roman" w:cs="Times New Roman"/>
          <w:sz w:val="24"/>
          <w:szCs w:val="24"/>
        </w:rPr>
        <w:t>ул. Мясницкая, д.20</w:t>
      </w:r>
    </w:p>
    <w:p w14:paraId="4B730440" w14:textId="77777777" w:rsidR="006D37FE" w:rsidRPr="00915FC5" w:rsidRDefault="006D37FE" w:rsidP="00092E9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15FC5">
        <w:rPr>
          <w:rFonts w:ascii="Times New Roman" w:hAnsi="Times New Roman" w:cs="Times New Roman"/>
          <w:sz w:val="24"/>
          <w:szCs w:val="24"/>
        </w:rPr>
        <w:t>ИНН 7714030726, КПП 770101001</w:t>
      </w:r>
    </w:p>
    <w:p w14:paraId="1676E29F" w14:textId="77777777" w:rsidR="00AF643C" w:rsidRPr="00915FC5" w:rsidRDefault="00AF643C" w:rsidP="00092E9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9E0994B" w14:textId="77777777" w:rsidR="006D37FE" w:rsidRPr="00915FC5" w:rsidRDefault="00092E99" w:rsidP="00092E99">
      <w:pPr>
        <w:spacing w:after="0"/>
        <w:rPr>
          <w:rFonts w:ascii="Times New Roman" w:eastAsia="Times New Roman" w:hAnsi="Times New Roman" w:cs="Times New Roman"/>
          <w:color w:val="E36C0A" w:themeColor="accent6" w:themeShade="BF"/>
          <w:sz w:val="24"/>
          <w:szCs w:val="24"/>
          <w:lang w:eastAsia="ru-RU"/>
        </w:rPr>
      </w:pPr>
      <w:r w:rsidRPr="00915FC5">
        <w:rPr>
          <w:rFonts w:ascii="Times New Roman" w:eastAsia="Times New Roman" w:hAnsi="Times New Roman" w:cs="Times New Roman"/>
          <w:color w:val="E36C0A" w:themeColor="accent6" w:themeShade="BF"/>
          <w:sz w:val="24"/>
          <w:szCs w:val="24"/>
          <w:lang w:eastAsia="ru-RU"/>
        </w:rPr>
        <w:t>Должность</w:t>
      </w:r>
    </w:p>
    <w:p w14:paraId="6865C08A" w14:textId="77777777" w:rsidR="00092E99" w:rsidRPr="00915FC5" w:rsidRDefault="00092E99" w:rsidP="00092E99">
      <w:pPr>
        <w:spacing w:after="0"/>
        <w:rPr>
          <w:rFonts w:ascii="Times New Roman" w:eastAsia="Times New Roman" w:hAnsi="Times New Roman" w:cs="Times New Roman"/>
          <w:color w:val="E36C0A" w:themeColor="accent6" w:themeShade="BF"/>
          <w:sz w:val="24"/>
          <w:szCs w:val="24"/>
          <w:lang w:eastAsia="ru-RU"/>
        </w:rPr>
      </w:pPr>
      <w:r w:rsidRPr="00915FC5">
        <w:rPr>
          <w:rFonts w:ascii="Times New Roman" w:eastAsia="Times New Roman" w:hAnsi="Times New Roman" w:cs="Times New Roman"/>
          <w:color w:val="E36C0A" w:themeColor="accent6" w:themeShade="BF"/>
          <w:sz w:val="24"/>
          <w:szCs w:val="24"/>
          <w:lang w:eastAsia="ru-RU"/>
        </w:rPr>
        <w:t>______________/Инициалы, Фамилия</w:t>
      </w:r>
    </w:p>
    <w:p w14:paraId="2298565C" w14:textId="77777777" w:rsidR="006D37FE" w:rsidRPr="00915FC5" w:rsidRDefault="006D37FE" w:rsidP="00092E9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935D44C" w14:textId="77777777" w:rsidR="006D37FE" w:rsidRPr="00915FC5" w:rsidRDefault="006D37FE" w:rsidP="00092E9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11E4F63" w14:textId="77777777" w:rsidR="006D37FE" w:rsidRPr="00915FC5" w:rsidRDefault="006D37FE" w:rsidP="00092E9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15FC5">
        <w:rPr>
          <w:rFonts w:ascii="Times New Roman" w:hAnsi="Times New Roman" w:cs="Times New Roman"/>
          <w:sz w:val="24"/>
          <w:szCs w:val="24"/>
        </w:rPr>
        <w:t>М.П.</w:t>
      </w:r>
    </w:p>
    <w:p w14:paraId="72D85264" w14:textId="77777777" w:rsidR="00EE5178" w:rsidRPr="00915FC5" w:rsidRDefault="00EE5178" w:rsidP="00092E9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15FC5">
        <w:rPr>
          <w:rFonts w:ascii="Times New Roman" w:hAnsi="Times New Roman" w:cs="Times New Roman"/>
          <w:sz w:val="24"/>
          <w:szCs w:val="24"/>
        </w:rPr>
        <w:br w:type="page"/>
      </w:r>
    </w:p>
    <w:p w14:paraId="6FDDC6D4" w14:textId="77777777" w:rsidR="00694501" w:rsidRPr="00915FC5" w:rsidRDefault="00694501" w:rsidP="00371A9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10740" w:type="dxa"/>
        <w:tblLook w:val="04A0" w:firstRow="1" w:lastRow="0" w:firstColumn="1" w:lastColumn="0" w:noHBand="0" w:noVBand="1"/>
      </w:tblPr>
      <w:tblGrid>
        <w:gridCol w:w="10740"/>
      </w:tblGrid>
      <w:tr w:rsidR="00092E99" w:rsidRPr="00915FC5" w14:paraId="462EE6D4" w14:textId="77777777" w:rsidTr="00092E99">
        <w:tc>
          <w:tcPr>
            <w:tcW w:w="10740" w:type="dxa"/>
          </w:tcPr>
          <w:p w14:paraId="2A21A0A3" w14:textId="77777777" w:rsidR="00092E99" w:rsidRPr="00915FC5" w:rsidRDefault="00092E99" w:rsidP="00371A97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915FC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ложение 1</w:t>
            </w:r>
          </w:p>
          <w:p w14:paraId="671C5D29" w14:textId="77777777" w:rsidR="00092E99" w:rsidRPr="00915FC5" w:rsidRDefault="00092E99" w:rsidP="00371A97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915FC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к договору от «___» _______ 20___ г. № ________ (далее – Договор)</w:t>
            </w:r>
          </w:p>
        </w:tc>
      </w:tr>
      <w:tr w:rsidR="00092E99" w:rsidRPr="00915FC5" w14:paraId="731F2563" w14:textId="77777777" w:rsidTr="00092E99">
        <w:tc>
          <w:tcPr>
            <w:tcW w:w="10740" w:type="dxa"/>
          </w:tcPr>
          <w:p w14:paraId="105A334D" w14:textId="77777777" w:rsidR="00092E99" w:rsidRPr="00915FC5" w:rsidRDefault="00092E99" w:rsidP="00371A97">
            <w:pPr>
              <w:widowControl w:val="0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 w:eastAsia="en-US" w:bidi="ar-SA"/>
              </w:rPr>
            </w:pPr>
            <w:r w:rsidRPr="00915FC5"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 w:eastAsia="en-US" w:bidi="ar-SA"/>
              </w:rPr>
              <w:t>Задание</w:t>
            </w:r>
          </w:p>
          <w:p w14:paraId="6F6ED41B" w14:textId="31481A3C" w:rsidR="00B91A16" w:rsidRPr="00A66326" w:rsidRDefault="00092E99" w:rsidP="00B91A16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915FC5"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 w:eastAsia="en-US" w:bidi="ar-SA"/>
              </w:rPr>
              <w:t xml:space="preserve">на безвозмездное </w:t>
            </w:r>
            <w:r w:rsidR="00A66326"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 w:eastAsia="en-US" w:bidi="ar-SA"/>
              </w:rPr>
              <w:t>выполнение работ/</w:t>
            </w:r>
            <w:r w:rsidRPr="00915FC5"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 w:eastAsia="en-US" w:bidi="ar-SA"/>
              </w:rPr>
              <w:t xml:space="preserve">оказание услуг </w:t>
            </w:r>
          </w:p>
          <w:p w14:paraId="09CC066C" w14:textId="600F9F88" w:rsidR="00092E99" w:rsidRPr="00A66326" w:rsidRDefault="00092E99" w:rsidP="00371A97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92E99" w:rsidRPr="00915FC5" w14:paraId="124333C0" w14:textId="77777777" w:rsidTr="00092E99">
        <w:tc>
          <w:tcPr>
            <w:tcW w:w="10740" w:type="dxa"/>
          </w:tcPr>
          <w:p w14:paraId="19206398" w14:textId="1D12336F" w:rsidR="00092E99" w:rsidRPr="00B91A16" w:rsidRDefault="00092E99" w:rsidP="00B91A16">
            <w:pPr>
              <w:pStyle w:val="a7"/>
              <w:numPr>
                <w:ilvl w:val="0"/>
                <w:numId w:val="13"/>
              </w:numPr>
              <w:tabs>
                <w:tab w:val="left" w:pos="306"/>
              </w:tabs>
              <w:ind w:left="22" w:hanging="22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/>
              </w:rPr>
            </w:pPr>
            <w:r w:rsidRPr="00B91A1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/>
              </w:rPr>
              <w:t xml:space="preserve">Перечень </w:t>
            </w:r>
            <w:r w:rsidR="00A6632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/>
              </w:rPr>
              <w:t>работ/</w:t>
            </w:r>
            <w:r w:rsidRPr="00B91A1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/>
              </w:rPr>
              <w:t xml:space="preserve">услуг, объем и характеристики </w:t>
            </w:r>
            <w:r w:rsidR="00A6632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/>
              </w:rPr>
              <w:t>работ/</w:t>
            </w:r>
            <w:r w:rsidRPr="00B91A1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/>
              </w:rPr>
              <w:t>услуг</w:t>
            </w:r>
            <w:r w:rsidR="00B91A16" w:rsidRPr="00B91A1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/>
              </w:rPr>
              <w:t>:</w:t>
            </w:r>
          </w:p>
          <w:p w14:paraId="0CEA4419" w14:textId="1FF51B2D" w:rsidR="00B91A16" w:rsidRPr="00B91A16" w:rsidRDefault="00B91A16" w:rsidP="00B91A16">
            <w:pPr>
              <w:pStyle w:val="a7"/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92E99" w:rsidRPr="00915FC5" w14:paraId="094EA42D" w14:textId="77777777" w:rsidTr="00092E99">
        <w:tc>
          <w:tcPr>
            <w:tcW w:w="10740" w:type="dxa"/>
          </w:tcPr>
          <w:p w14:paraId="5B9F5A9A" w14:textId="56AFF4B7" w:rsidR="00092E99" w:rsidRPr="00915FC5" w:rsidRDefault="00092E99" w:rsidP="00371A97">
            <w:pPr>
              <w:widowControl w:val="0"/>
              <w:tabs>
                <w:tab w:val="left" w:pos="993"/>
              </w:tabs>
              <w:contextualSpacing/>
              <w:jc w:val="both"/>
              <w:rPr>
                <w:rFonts w:ascii="Times New Roman" w:eastAsia="MS Mincho" w:hAnsi="Times New Roman" w:cs="Times New Roman"/>
                <w:color w:val="000000"/>
                <w:sz w:val="24"/>
                <w:szCs w:val="24"/>
                <w:lang w:val="ru-RU"/>
              </w:rPr>
            </w:pPr>
            <w:r w:rsidRPr="00915FC5">
              <w:rPr>
                <w:rFonts w:ascii="Times New Roman" w:eastAsia="MS Mincho" w:hAnsi="Times New Roman" w:cs="Times New Roman"/>
                <w:color w:val="000000"/>
                <w:sz w:val="24"/>
                <w:szCs w:val="24"/>
                <w:lang w:val="ru-RU"/>
              </w:rPr>
              <w:t xml:space="preserve">2. </w:t>
            </w:r>
            <w:r w:rsidRPr="00B91A16">
              <w:rPr>
                <w:rFonts w:ascii="Times New Roman" w:eastAsia="MS Mincho" w:hAnsi="Times New Roman" w:cs="Times New Roman"/>
                <w:b/>
                <w:color w:val="000000"/>
                <w:sz w:val="24"/>
                <w:szCs w:val="24"/>
                <w:lang w:val="ru-RU"/>
              </w:rPr>
              <w:t xml:space="preserve">Место </w:t>
            </w:r>
            <w:r w:rsidR="00A66326">
              <w:rPr>
                <w:rFonts w:ascii="Times New Roman" w:eastAsia="MS Mincho" w:hAnsi="Times New Roman" w:cs="Times New Roman"/>
                <w:b/>
                <w:color w:val="000000"/>
                <w:sz w:val="24"/>
                <w:szCs w:val="24"/>
                <w:lang w:val="ru-RU"/>
              </w:rPr>
              <w:t>выполнения работ/</w:t>
            </w:r>
            <w:r w:rsidRPr="00B91A16">
              <w:rPr>
                <w:rFonts w:ascii="Times New Roman" w:eastAsia="MS Mincho" w:hAnsi="Times New Roman" w:cs="Times New Roman"/>
                <w:b/>
                <w:color w:val="000000"/>
                <w:sz w:val="24"/>
                <w:szCs w:val="24"/>
                <w:lang w:val="ru-RU"/>
              </w:rPr>
              <w:t>оказания услуг</w:t>
            </w:r>
            <w:r w:rsidRPr="00915FC5">
              <w:rPr>
                <w:rFonts w:ascii="Times New Roman" w:eastAsia="MS Mincho" w:hAnsi="Times New Roman" w:cs="Times New Roman"/>
                <w:color w:val="000000"/>
                <w:sz w:val="24"/>
                <w:szCs w:val="24"/>
                <w:lang w:val="ru-RU"/>
              </w:rPr>
              <w:t>: ________________________________________.</w:t>
            </w:r>
            <w:r w:rsidRPr="00915FC5">
              <w:rPr>
                <w:rFonts w:ascii="Times New Roman" w:hAnsi="Times New Roman" w:cs="Times New Roman"/>
                <w:color w:val="000000"/>
                <w:sz w:val="24"/>
                <w:szCs w:val="24"/>
                <w:lang w:val="ru-RU"/>
              </w:rPr>
              <w:t xml:space="preserve"> </w:t>
            </w:r>
          </w:p>
          <w:p w14:paraId="0B63A8C7" w14:textId="5CB87703" w:rsidR="00092E99" w:rsidRPr="00915FC5" w:rsidRDefault="0059203C" w:rsidP="0059203C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915FC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                                                             </w:t>
            </w:r>
            <w:r w:rsidR="00A66326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                                    </w:t>
            </w:r>
            <w:r w:rsidRPr="00915FC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указать город</w:t>
            </w:r>
          </w:p>
        </w:tc>
      </w:tr>
      <w:tr w:rsidR="00092E99" w:rsidRPr="00915FC5" w14:paraId="52F89513" w14:textId="77777777" w:rsidTr="00092E99">
        <w:tc>
          <w:tcPr>
            <w:tcW w:w="10740" w:type="dxa"/>
          </w:tcPr>
          <w:p w14:paraId="28FD0992" w14:textId="77777777" w:rsidR="00092E99" w:rsidRPr="00915FC5" w:rsidRDefault="00092E99" w:rsidP="00B91A16">
            <w:pPr>
              <w:widowControl w:val="0"/>
              <w:tabs>
                <w:tab w:val="left" w:pos="306"/>
              </w:tabs>
              <w:contextualSpacing/>
              <w:jc w:val="both"/>
              <w:rPr>
                <w:rFonts w:ascii="Times New Roman" w:eastAsia="MS Mincho" w:hAnsi="Times New Roman" w:cs="Times New Roman"/>
                <w:color w:val="000000"/>
                <w:sz w:val="24"/>
                <w:szCs w:val="24"/>
                <w:lang w:val="ru-RU"/>
              </w:rPr>
            </w:pPr>
            <w:r w:rsidRPr="00915FC5">
              <w:rPr>
                <w:rFonts w:ascii="Times New Roman" w:eastAsia="MS Mincho" w:hAnsi="Times New Roman" w:cs="Times New Roman"/>
                <w:color w:val="000000"/>
                <w:sz w:val="24"/>
                <w:szCs w:val="24"/>
                <w:lang w:val="ru-RU"/>
              </w:rPr>
              <w:t>3.</w:t>
            </w:r>
            <w:r w:rsidRPr="00915FC5">
              <w:rPr>
                <w:rFonts w:ascii="Times New Roman" w:eastAsia="MS Mincho" w:hAnsi="Times New Roman" w:cs="Times New Roman"/>
                <w:color w:val="000000"/>
                <w:sz w:val="24"/>
                <w:szCs w:val="24"/>
                <w:lang w:val="ru-RU"/>
              </w:rPr>
              <w:tab/>
            </w:r>
            <w:r w:rsidRPr="00915FC5">
              <w:rPr>
                <w:rFonts w:ascii="Times New Roman" w:eastAsia="MS Mincho" w:hAnsi="Times New Roman" w:cs="Times New Roman"/>
                <w:b/>
                <w:color w:val="000000"/>
                <w:sz w:val="24"/>
                <w:szCs w:val="24"/>
                <w:lang w:val="ru-RU"/>
              </w:rPr>
              <w:t>Сроки выполнения работ/оказания услуг:</w:t>
            </w:r>
          </w:p>
          <w:p w14:paraId="0E64FADC" w14:textId="2BBA8A1A" w:rsidR="00092E99" w:rsidRPr="00915FC5" w:rsidRDefault="00092E99" w:rsidP="00A66326">
            <w:pPr>
              <w:widowControl w:val="0"/>
              <w:tabs>
                <w:tab w:val="left" w:pos="993"/>
              </w:tabs>
              <w:ind w:firstLine="284"/>
              <w:contextualSpacing/>
              <w:jc w:val="both"/>
              <w:rPr>
                <w:rFonts w:ascii="Times New Roman" w:eastAsia="MS Mincho" w:hAnsi="Times New Roman" w:cs="Times New Roman"/>
                <w:color w:val="000000"/>
                <w:sz w:val="24"/>
                <w:szCs w:val="24"/>
                <w:lang w:val="ru-RU"/>
              </w:rPr>
            </w:pPr>
            <w:r w:rsidRPr="00915FC5">
              <w:rPr>
                <w:rFonts w:ascii="Times New Roman" w:eastAsia="MS Mincho" w:hAnsi="Times New Roman" w:cs="Times New Roman"/>
                <w:color w:val="000000"/>
                <w:sz w:val="24"/>
                <w:szCs w:val="24"/>
                <w:lang w:val="ru-RU"/>
              </w:rPr>
              <w:t>Общий срок выполнения работ/оказания услуг составляет с __________ по________.</w:t>
            </w:r>
            <w:r w:rsidR="0059203C" w:rsidRPr="00915FC5">
              <w:rPr>
                <w:rFonts w:ascii="Times New Roman" w:eastAsia="MS Mincho" w:hAnsi="Times New Roman" w:cs="Times New Roman"/>
                <w:color w:val="000000"/>
                <w:sz w:val="24"/>
                <w:szCs w:val="24"/>
                <w:lang w:val="ru-RU"/>
              </w:rPr>
              <w:t xml:space="preserve"> </w:t>
            </w:r>
          </w:p>
        </w:tc>
      </w:tr>
    </w:tbl>
    <w:p w14:paraId="257BDADD" w14:textId="77777777" w:rsidR="002D2570" w:rsidRPr="00915FC5" w:rsidRDefault="002D2570" w:rsidP="00371A9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10740" w:type="dxa"/>
        <w:tblLook w:val="04A0" w:firstRow="1" w:lastRow="0" w:firstColumn="1" w:lastColumn="0" w:noHBand="0" w:noVBand="1"/>
      </w:tblPr>
      <w:tblGrid>
        <w:gridCol w:w="10740"/>
      </w:tblGrid>
      <w:tr w:rsidR="00092E99" w:rsidRPr="00915FC5" w14:paraId="27CE2D78" w14:textId="77777777" w:rsidTr="00092E99">
        <w:tc>
          <w:tcPr>
            <w:tcW w:w="10740" w:type="dxa"/>
          </w:tcPr>
          <w:p w14:paraId="1B880569" w14:textId="77777777" w:rsidR="00092E99" w:rsidRPr="00915FC5" w:rsidRDefault="00291E4F" w:rsidP="00371A97">
            <w:pPr>
              <w:suppressAutoHyphens/>
              <w:ind w:right="-816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ru-RU" w:eastAsia="ru-RU" w:bidi="ar-SA"/>
              </w:rPr>
            </w:pPr>
            <w:r w:rsidRPr="00915FC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ru-RU" w:eastAsia="ru-RU" w:bidi="ar-SA"/>
              </w:rPr>
              <w:t>ИСПОЛНИТЕЛЬ</w:t>
            </w:r>
            <w:r w:rsidR="00092E99" w:rsidRPr="00915FC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ru-RU" w:eastAsia="ru-RU" w:bidi="ar-SA"/>
              </w:rPr>
              <w:t>:</w:t>
            </w:r>
          </w:p>
          <w:p w14:paraId="4C445EAB" w14:textId="77777777" w:rsidR="00092E99" w:rsidRPr="00915FC5" w:rsidRDefault="00092E99" w:rsidP="00371A97">
            <w:pPr>
              <w:suppressAutoHyphens/>
              <w:ind w:right="-68"/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 w:bidi="ar-SA"/>
              </w:rPr>
            </w:pPr>
          </w:p>
          <w:p w14:paraId="75F09192" w14:textId="77777777" w:rsidR="00092E99" w:rsidRPr="00915FC5" w:rsidRDefault="00092E99" w:rsidP="00371A97">
            <w:pPr>
              <w:suppressAutoHyphens/>
              <w:ind w:right="-68"/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 w:bidi="ar-SA"/>
              </w:rPr>
            </w:pPr>
          </w:p>
          <w:p w14:paraId="290D8ADF" w14:textId="77777777" w:rsidR="00092E99" w:rsidRPr="00915FC5" w:rsidRDefault="00092E99" w:rsidP="00371A97">
            <w:pPr>
              <w:suppressAutoHyphens/>
              <w:ind w:right="-68"/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 w:bidi="ar-SA"/>
              </w:rPr>
            </w:pPr>
            <w:r w:rsidRPr="00915FC5"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 w:bidi="ar-SA"/>
              </w:rPr>
              <w:t>____________________</w:t>
            </w:r>
          </w:p>
          <w:p w14:paraId="0795582B" w14:textId="77777777" w:rsidR="00092E99" w:rsidRPr="00915FC5" w:rsidRDefault="00092E99" w:rsidP="00371A97">
            <w:pPr>
              <w:suppressAutoHyphens/>
              <w:ind w:right="-68"/>
              <w:rPr>
                <w:rFonts w:ascii="Times New Roman" w:eastAsia="Times New Roman" w:hAnsi="Times New Roman" w:cs="Times New Roman"/>
                <w:color w:val="E36C0A" w:themeColor="accent6" w:themeShade="BF"/>
                <w:sz w:val="24"/>
                <w:szCs w:val="24"/>
                <w:lang w:val="ru-RU" w:eastAsia="ru-RU" w:bidi="ar-SA"/>
              </w:rPr>
            </w:pPr>
            <w:r w:rsidRPr="00915FC5">
              <w:rPr>
                <w:rFonts w:ascii="Times New Roman" w:eastAsia="Times New Roman" w:hAnsi="Times New Roman" w:cs="Times New Roman"/>
                <w:color w:val="E36C0A" w:themeColor="accent6" w:themeShade="BF"/>
                <w:sz w:val="24"/>
                <w:szCs w:val="24"/>
                <w:lang w:val="ru-RU" w:eastAsia="ru-RU" w:bidi="ar-SA"/>
              </w:rPr>
              <w:t xml:space="preserve">/укажите Фамилию, инициалы </w:t>
            </w:r>
            <w:r w:rsidR="00291E4F" w:rsidRPr="00915FC5">
              <w:rPr>
                <w:rFonts w:ascii="Times New Roman" w:eastAsia="Times New Roman" w:hAnsi="Times New Roman" w:cs="Times New Roman"/>
                <w:color w:val="E36C0A" w:themeColor="accent6" w:themeShade="BF"/>
                <w:sz w:val="24"/>
                <w:szCs w:val="24"/>
                <w:lang w:val="ru-RU" w:eastAsia="ru-RU" w:bidi="ar-SA"/>
              </w:rPr>
              <w:t>Исполнителя</w:t>
            </w:r>
            <w:r w:rsidRPr="00915FC5">
              <w:rPr>
                <w:rFonts w:ascii="Times New Roman" w:eastAsia="Times New Roman" w:hAnsi="Times New Roman" w:cs="Times New Roman"/>
                <w:color w:val="E36C0A" w:themeColor="accent6" w:themeShade="BF"/>
                <w:sz w:val="24"/>
                <w:szCs w:val="24"/>
                <w:lang w:val="ru-RU" w:eastAsia="ru-RU" w:bidi="ar-SA"/>
              </w:rPr>
              <w:t>/</w:t>
            </w:r>
          </w:p>
          <w:p w14:paraId="07642438" w14:textId="77777777" w:rsidR="00092E99" w:rsidRPr="00915FC5" w:rsidRDefault="00092E99" w:rsidP="00371A97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92E99" w:rsidRPr="00915FC5" w14:paraId="24D8D40B" w14:textId="77777777" w:rsidTr="00092E99">
        <w:tc>
          <w:tcPr>
            <w:tcW w:w="10740" w:type="dxa"/>
          </w:tcPr>
          <w:p w14:paraId="2BB3261E" w14:textId="77777777" w:rsidR="00092E99" w:rsidRPr="00915FC5" w:rsidRDefault="00092E99" w:rsidP="00371A97">
            <w:pPr>
              <w:suppressAutoHyphens/>
              <w:ind w:right="-816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ru-RU" w:eastAsia="ru-RU" w:bidi="ar-SA"/>
              </w:rPr>
            </w:pPr>
            <w:r w:rsidRPr="00915FC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ru-RU" w:eastAsia="ru-RU" w:bidi="ar-SA"/>
              </w:rPr>
              <w:t>УНИВЕРСИТЕТ:</w:t>
            </w:r>
          </w:p>
          <w:p w14:paraId="12CA185B" w14:textId="77777777" w:rsidR="00092E99" w:rsidRPr="00915FC5" w:rsidRDefault="00092E99" w:rsidP="00371A97">
            <w:pPr>
              <w:suppressAutoHyphens/>
              <w:ind w:right="-81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 w:bidi="ar-SA"/>
              </w:rPr>
            </w:pPr>
            <w:r w:rsidRPr="00915FC5"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 w:bidi="ar-SA"/>
              </w:rPr>
              <w:t>Национальный исследовательский университет</w:t>
            </w:r>
          </w:p>
          <w:p w14:paraId="6E150B29" w14:textId="77777777" w:rsidR="00092E99" w:rsidRPr="00915FC5" w:rsidRDefault="00092E99" w:rsidP="00371A97">
            <w:pPr>
              <w:suppressAutoHyphens/>
              <w:ind w:right="-81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 w:bidi="ar-SA"/>
              </w:rPr>
            </w:pPr>
            <w:r w:rsidRPr="00915FC5"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 w:bidi="ar-SA"/>
              </w:rPr>
              <w:t>«Высшая школа экономики»</w:t>
            </w:r>
          </w:p>
          <w:p w14:paraId="385A1543" w14:textId="77777777" w:rsidR="00092E99" w:rsidRPr="00915FC5" w:rsidRDefault="00092E99" w:rsidP="00371A97">
            <w:pPr>
              <w:suppressAutoHyphens/>
              <w:ind w:right="-81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 w:bidi="ar-SA"/>
              </w:rPr>
            </w:pPr>
          </w:p>
          <w:sdt>
            <w:sdt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alias w:val="Должность подписанта от ВШЭ"/>
              <w:tag w:val="Должность подписанта от ВШЭ"/>
              <w:id w:val="-1318026637"/>
              <w:placeholder>
                <w:docPart w:val="AC7689634672466493149369AA88AC5B"/>
              </w:placeholder>
              <w:showingPlcHdr/>
              <w:text/>
            </w:sdtPr>
            <w:sdtEndPr/>
            <w:sdtContent>
              <w:p w14:paraId="72EE7E6F" w14:textId="77777777" w:rsidR="00092E99" w:rsidRPr="00915FC5" w:rsidRDefault="00092E99" w:rsidP="00371A97">
                <w:pPr>
                  <w:suppressAutoHyphens/>
                  <w:ind w:right="-71"/>
                  <w:rPr>
                    <w:rFonts w:ascii="Times New Roman" w:eastAsia="Times New Roman" w:hAnsi="Times New Roman" w:cs="Times New Roman"/>
                    <w:sz w:val="24"/>
                    <w:szCs w:val="24"/>
                    <w:lang w:val="ru-RU" w:eastAsia="ru-RU" w:bidi="ar-SA"/>
                  </w:rPr>
                </w:pPr>
                <w:r w:rsidRPr="00915FC5">
                  <w:rPr>
                    <w:rFonts w:ascii="Times New Roman" w:eastAsia="Times New Roman" w:hAnsi="Times New Roman" w:cs="Times New Roman"/>
                    <w:color w:val="E36C0A" w:themeColor="accent6" w:themeShade="BF"/>
                    <w:sz w:val="24"/>
                    <w:szCs w:val="24"/>
                    <w:lang w:val="ru-RU" w:eastAsia="ru-RU" w:bidi="ar-SA"/>
                  </w:rPr>
                  <w:t>[</w:t>
                </w:r>
                <w:r w:rsidRPr="00915FC5">
                  <w:rPr>
                    <w:rFonts w:ascii="Times New Roman" w:eastAsia="Times New Roman" w:hAnsi="Times New Roman" w:cs="Times New Roman"/>
                    <w:i/>
                    <w:color w:val="E36C0A" w:themeColor="accent6" w:themeShade="BF"/>
                    <w:sz w:val="24"/>
                    <w:szCs w:val="24"/>
                    <w:lang w:val="ru-RU" w:eastAsia="ru-RU" w:bidi="ar-SA"/>
                  </w:rPr>
                  <w:t>укажите должность подписанта от ВШЭ</w:t>
                </w:r>
                <w:r w:rsidRPr="00915FC5">
                  <w:rPr>
                    <w:rFonts w:ascii="Times New Roman" w:eastAsia="Times New Roman" w:hAnsi="Times New Roman" w:cs="Times New Roman"/>
                    <w:color w:val="E36C0A" w:themeColor="accent6" w:themeShade="BF"/>
                    <w:sz w:val="24"/>
                    <w:szCs w:val="24"/>
                    <w:lang w:val="ru-RU" w:eastAsia="ru-RU" w:bidi="ar-SA"/>
                  </w:rPr>
                  <w:t>]</w:t>
                </w:r>
              </w:p>
            </w:sdtContent>
          </w:sdt>
          <w:p w14:paraId="42755306" w14:textId="77777777" w:rsidR="00092E99" w:rsidRPr="00915FC5" w:rsidRDefault="00092E99" w:rsidP="00371A97">
            <w:pPr>
              <w:suppressAutoHyphens/>
              <w:ind w:right="-81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 w:bidi="ar-SA"/>
              </w:rPr>
            </w:pPr>
          </w:p>
          <w:p w14:paraId="29FED9D5" w14:textId="77777777" w:rsidR="00092E99" w:rsidRPr="00915FC5" w:rsidRDefault="00092E99" w:rsidP="00371A97">
            <w:pPr>
              <w:suppressAutoHyphens/>
              <w:ind w:right="-71"/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 w:bidi="ar-SA"/>
              </w:rPr>
            </w:pPr>
            <w:r w:rsidRPr="00915FC5"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 w:bidi="ar-SA"/>
              </w:rPr>
              <w:t>______________</w:t>
            </w:r>
            <w:sdt>
              <w:sdtPr>
                <w:rPr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alias w:val="Фамилия, инициалы подписанта от ВШЭ"/>
                <w:tag w:val="Фамилия, инициалы подписанта от ВШЭ"/>
                <w:id w:val="-833230707"/>
                <w:placeholder>
                  <w:docPart w:val="BEADDDC111E9485CB983B0218FAB09E4"/>
                </w:placeholder>
                <w:showingPlcHdr/>
                <w:text/>
              </w:sdtPr>
              <w:sdtEndPr/>
              <w:sdtContent>
                <w:r w:rsidRPr="00915FC5">
                  <w:rPr>
                    <w:rFonts w:ascii="Times New Roman" w:eastAsia="Times New Roman" w:hAnsi="Times New Roman" w:cs="Times New Roman"/>
                    <w:color w:val="E36C0A" w:themeColor="accent6" w:themeShade="BF"/>
                    <w:sz w:val="24"/>
                    <w:szCs w:val="24"/>
                    <w:lang w:val="ru-RU" w:eastAsia="ru-RU" w:bidi="ar-SA"/>
                  </w:rPr>
                  <w:t>[</w:t>
                </w:r>
                <w:r w:rsidRPr="00915FC5">
                  <w:rPr>
                    <w:rFonts w:ascii="Times New Roman" w:eastAsia="Times New Roman" w:hAnsi="Times New Roman" w:cs="Times New Roman"/>
                    <w:i/>
                    <w:color w:val="E36C0A" w:themeColor="accent6" w:themeShade="BF"/>
                    <w:sz w:val="24"/>
                    <w:szCs w:val="24"/>
                    <w:lang w:val="ru-RU" w:eastAsia="ru-RU" w:bidi="ar-SA"/>
                  </w:rPr>
                  <w:t>укажите фамилию, инициалы подписанта от ВШЭ</w:t>
                </w:r>
                <w:r w:rsidRPr="00915FC5">
                  <w:rPr>
                    <w:rFonts w:ascii="Times New Roman" w:eastAsia="Times New Roman" w:hAnsi="Times New Roman" w:cs="Times New Roman"/>
                    <w:color w:val="E36C0A" w:themeColor="accent6" w:themeShade="BF"/>
                    <w:sz w:val="24"/>
                    <w:szCs w:val="24"/>
                    <w:lang w:val="ru-RU" w:eastAsia="ru-RU" w:bidi="ar-SA"/>
                  </w:rPr>
                  <w:t>]</w:t>
                </w:r>
              </w:sdtContent>
            </w:sdt>
            <w:r w:rsidRPr="00915FC5"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 w:bidi="ar-SA"/>
              </w:rPr>
              <w:t>/</w:t>
            </w:r>
          </w:p>
          <w:p w14:paraId="30F79340" w14:textId="77777777" w:rsidR="00092E99" w:rsidRPr="00915FC5" w:rsidRDefault="00092E99" w:rsidP="00371A97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</w:tbl>
    <w:p w14:paraId="2D4B8303" w14:textId="77777777" w:rsidR="00F2579B" w:rsidRPr="00915FC5" w:rsidRDefault="00F2579B" w:rsidP="00371A9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4EDDBD6" w14:textId="77777777" w:rsidR="00C9052A" w:rsidRPr="00915FC5" w:rsidRDefault="00C9052A" w:rsidP="00371A9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4178119" w14:textId="77777777" w:rsidR="00A11ACF" w:rsidRPr="00915FC5" w:rsidRDefault="00A11ACF" w:rsidP="00371A9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4C08C8D" w14:textId="77777777" w:rsidR="00A11ACF" w:rsidRPr="00915FC5" w:rsidRDefault="00A11ACF" w:rsidP="00371A9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9DCC96D" w14:textId="77777777" w:rsidR="00A11ACF" w:rsidRPr="00915FC5" w:rsidRDefault="00A11ACF" w:rsidP="00371A9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6282A06" w14:textId="77777777" w:rsidR="00A11ACF" w:rsidRPr="00915FC5" w:rsidRDefault="00A11ACF" w:rsidP="00371A9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DE0F057" w14:textId="77777777" w:rsidR="00A11ACF" w:rsidRPr="00915FC5" w:rsidRDefault="00A11ACF" w:rsidP="00371A9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970EA02" w14:textId="77777777" w:rsidR="00A11ACF" w:rsidRPr="00915FC5" w:rsidRDefault="00A11ACF" w:rsidP="00371A9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BCE359A" w14:textId="77777777" w:rsidR="00A11ACF" w:rsidRPr="00915FC5" w:rsidRDefault="00A11ACF" w:rsidP="00371A9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EB3DD9" w14:textId="77777777" w:rsidR="00BE5A19" w:rsidRPr="00915FC5" w:rsidRDefault="00BE5A19">
      <w:pPr>
        <w:rPr>
          <w:rFonts w:ascii="Times New Roman" w:hAnsi="Times New Roman" w:cs="Times New Roman"/>
          <w:sz w:val="24"/>
          <w:szCs w:val="24"/>
        </w:rPr>
      </w:pPr>
      <w:r w:rsidRPr="00915FC5">
        <w:rPr>
          <w:rFonts w:ascii="Times New Roman" w:hAnsi="Times New Roman" w:cs="Times New Roman"/>
          <w:sz w:val="24"/>
          <w:szCs w:val="24"/>
        </w:rPr>
        <w:br w:type="page"/>
      </w:r>
    </w:p>
    <w:p w14:paraId="2BB06CB3" w14:textId="77777777" w:rsidR="00C9052A" w:rsidRPr="00915FC5" w:rsidRDefault="00C9052A" w:rsidP="00371A9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10740" w:type="dxa"/>
        <w:tblLook w:val="04A0" w:firstRow="1" w:lastRow="0" w:firstColumn="1" w:lastColumn="0" w:noHBand="0" w:noVBand="1"/>
      </w:tblPr>
      <w:tblGrid>
        <w:gridCol w:w="10740"/>
      </w:tblGrid>
      <w:tr w:rsidR="00092E99" w:rsidRPr="00915FC5" w14:paraId="5579D096" w14:textId="77777777" w:rsidTr="00AF643C">
        <w:tc>
          <w:tcPr>
            <w:tcW w:w="10740" w:type="dxa"/>
          </w:tcPr>
          <w:p w14:paraId="2A46D1B7" w14:textId="77777777" w:rsidR="00092E99" w:rsidRPr="00915FC5" w:rsidRDefault="00092E99" w:rsidP="00371A97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ru-RU" w:eastAsia="en-US" w:bidi="ar-SA"/>
              </w:rPr>
            </w:pPr>
            <w:r w:rsidRPr="00915FC5">
              <w:rPr>
                <w:rFonts w:ascii="Times New Roman" w:hAnsi="Times New Roman" w:cs="Times New Roman"/>
                <w:sz w:val="24"/>
                <w:szCs w:val="24"/>
                <w:lang w:val="ru-RU" w:eastAsia="en-US" w:bidi="ar-SA"/>
              </w:rPr>
              <w:t>Форма</w:t>
            </w:r>
          </w:p>
          <w:p w14:paraId="79E82647" w14:textId="77777777" w:rsidR="00092E99" w:rsidRPr="00915FC5" w:rsidRDefault="00092E99" w:rsidP="00371A9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ru-RU" w:eastAsia="en-US" w:bidi="ar-SA"/>
              </w:rPr>
            </w:pPr>
            <w:r w:rsidRPr="00915FC5">
              <w:rPr>
                <w:rFonts w:ascii="Times New Roman" w:hAnsi="Times New Roman" w:cs="Times New Roman"/>
                <w:b/>
                <w:sz w:val="24"/>
                <w:szCs w:val="24"/>
                <w:lang w:val="ru-RU" w:eastAsia="en-US" w:bidi="ar-SA"/>
              </w:rPr>
              <w:t xml:space="preserve">АКТ </w:t>
            </w:r>
          </w:p>
          <w:p w14:paraId="5A1178F6" w14:textId="732C47DF" w:rsidR="00092E99" w:rsidRPr="00915FC5" w:rsidRDefault="00092E99" w:rsidP="00371A9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ru-RU" w:eastAsia="en-US" w:bidi="ar-SA"/>
              </w:rPr>
            </w:pPr>
            <w:r w:rsidRPr="00915FC5">
              <w:rPr>
                <w:rFonts w:ascii="Times New Roman" w:hAnsi="Times New Roman" w:cs="Times New Roman"/>
                <w:b/>
                <w:sz w:val="24"/>
                <w:szCs w:val="24"/>
                <w:lang w:val="ru-RU" w:eastAsia="en-US" w:bidi="ar-SA"/>
              </w:rPr>
              <w:t xml:space="preserve">сдачи-приемки </w:t>
            </w:r>
            <w:r w:rsidR="00A66326">
              <w:rPr>
                <w:rFonts w:ascii="Times New Roman" w:hAnsi="Times New Roman" w:cs="Times New Roman"/>
                <w:b/>
                <w:sz w:val="24"/>
                <w:szCs w:val="24"/>
                <w:lang w:val="ru-RU" w:eastAsia="en-US" w:bidi="ar-SA"/>
              </w:rPr>
              <w:t>работ/</w:t>
            </w:r>
            <w:r w:rsidRPr="00915FC5">
              <w:rPr>
                <w:rFonts w:ascii="Times New Roman" w:hAnsi="Times New Roman" w:cs="Times New Roman"/>
                <w:b/>
                <w:sz w:val="24"/>
                <w:szCs w:val="24"/>
                <w:lang w:val="ru-RU" w:eastAsia="en-US" w:bidi="ar-SA"/>
              </w:rPr>
              <w:t>услуг</w:t>
            </w:r>
          </w:p>
          <w:p w14:paraId="6B5A6947" w14:textId="77777777" w:rsidR="00092E99" w:rsidRPr="00915FC5" w:rsidRDefault="00092E99" w:rsidP="00371A9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ru-RU" w:eastAsia="en-US" w:bidi="ar-SA"/>
              </w:rPr>
            </w:pPr>
            <w:r w:rsidRPr="00915FC5">
              <w:rPr>
                <w:rFonts w:ascii="Times New Roman" w:hAnsi="Times New Roman" w:cs="Times New Roman"/>
                <w:b/>
                <w:sz w:val="24"/>
                <w:szCs w:val="24"/>
                <w:lang w:val="ru-RU" w:eastAsia="en-US" w:bidi="ar-SA"/>
              </w:rPr>
              <w:t>к договору от «___»_________ 20__ г. № _________ (далее – Договор)</w:t>
            </w:r>
          </w:p>
          <w:p w14:paraId="0685C8ED" w14:textId="77777777" w:rsidR="00092E99" w:rsidRPr="00915FC5" w:rsidRDefault="00092E99" w:rsidP="00995675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24"/>
                <w:szCs w:val="24"/>
                <w:lang w:val="ru-RU" w:eastAsia="en-US" w:bidi="ar-SA"/>
              </w:rPr>
            </w:pPr>
            <w:r w:rsidRPr="00915FC5">
              <w:rPr>
                <w:rFonts w:ascii="Times New Roman" w:hAnsi="Times New Roman" w:cs="Times New Roman"/>
                <w:sz w:val="24"/>
                <w:szCs w:val="24"/>
                <w:lang w:val="ru-RU" w:eastAsia="en-US" w:bidi="ar-SA"/>
              </w:rPr>
              <w:t xml:space="preserve">           </w:t>
            </w:r>
            <w:r w:rsidRPr="00915FC5">
              <w:rPr>
                <w:rFonts w:ascii="Times New Roman" w:hAnsi="Times New Roman" w:cs="Times New Roman"/>
                <w:bCs/>
                <w:sz w:val="24"/>
                <w:szCs w:val="24"/>
                <w:lang w:val="ru-RU" w:eastAsia="en-US" w:bidi="ar-SA"/>
              </w:rPr>
              <w:t>«____» __________ 20__ г.</w:t>
            </w:r>
          </w:p>
        </w:tc>
      </w:tr>
      <w:tr w:rsidR="00092E99" w:rsidRPr="00915FC5" w14:paraId="733EE428" w14:textId="77777777" w:rsidTr="00AF643C">
        <w:tc>
          <w:tcPr>
            <w:tcW w:w="10740" w:type="dxa"/>
          </w:tcPr>
          <w:p w14:paraId="3D43F5F1" w14:textId="77777777" w:rsidR="00092E99" w:rsidRPr="00915FC5" w:rsidRDefault="00092E99" w:rsidP="00430AC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915FC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Федеральное государственное автономное образовательное учреждение высшего образования «Национальный исследовательский университет «Высшая школа экономики», именуемое в дальнейшем «Университет», в лице _______________________________________, действующего на основании доверенности от ________________№ ________, с одной стороны, и гражданин __________ /гражданство, ФИО/, именуемый в дальнейшем «</w:t>
            </w:r>
            <w:r w:rsidR="00430ACF" w:rsidRPr="00915FC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Исполнитель</w:t>
            </w:r>
            <w:r w:rsidRPr="00915FC5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», с другой стороны, вместе именуемые «Стороны», составили настоящий Акт о нижеследующем:</w:t>
            </w:r>
          </w:p>
        </w:tc>
      </w:tr>
      <w:tr w:rsidR="00092E99" w:rsidRPr="00915FC5" w14:paraId="47FFB8E9" w14:textId="77777777" w:rsidTr="00AF643C">
        <w:tc>
          <w:tcPr>
            <w:tcW w:w="10740" w:type="dxa"/>
          </w:tcPr>
          <w:p w14:paraId="4EC3C8EB" w14:textId="519C5EA8" w:rsidR="00092E99" w:rsidRPr="00915FC5" w:rsidRDefault="00092E99" w:rsidP="00430AC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915FC5">
              <w:rPr>
                <w:rFonts w:ascii="Times New Roman" w:hAnsi="Times New Roman" w:cs="Times New Roman"/>
                <w:sz w:val="24"/>
                <w:szCs w:val="24"/>
                <w:lang w:val="ru-RU" w:eastAsia="en-US" w:bidi="ar-SA"/>
              </w:rPr>
              <w:t xml:space="preserve">в соответствии с заключенным Договором в период с ____________по___________ </w:t>
            </w:r>
            <w:r w:rsidR="00430ACF" w:rsidRPr="00915FC5">
              <w:rPr>
                <w:rFonts w:ascii="Times New Roman" w:hAnsi="Times New Roman" w:cs="Times New Roman"/>
                <w:sz w:val="24"/>
                <w:szCs w:val="24"/>
                <w:lang w:val="ru-RU" w:eastAsia="en-US" w:bidi="ar-SA"/>
              </w:rPr>
              <w:t xml:space="preserve">Исполнитель безвозмездно </w:t>
            </w:r>
            <w:r w:rsidR="00A66326">
              <w:rPr>
                <w:rFonts w:ascii="Times New Roman" w:hAnsi="Times New Roman" w:cs="Times New Roman"/>
                <w:sz w:val="24"/>
                <w:szCs w:val="24"/>
                <w:lang w:val="ru-RU" w:eastAsia="en-US" w:bidi="ar-SA"/>
              </w:rPr>
              <w:t>выполнил/</w:t>
            </w:r>
            <w:r w:rsidRPr="00915FC5">
              <w:rPr>
                <w:rFonts w:ascii="Times New Roman" w:hAnsi="Times New Roman" w:cs="Times New Roman"/>
                <w:sz w:val="24"/>
                <w:szCs w:val="24"/>
                <w:lang w:val="ru-RU" w:eastAsia="en-US" w:bidi="ar-SA"/>
              </w:rPr>
              <w:t xml:space="preserve">оказал следующие </w:t>
            </w:r>
            <w:r w:rsidR="00A66326">
              <w:rPr>
                <w:rFonts w:ascii="Times New Roman" w:hAnsi="Times New Roman" w:cs="Times New Roman"/>
                <w:sz w:val="24"/>
                <w:szCs w:val="24"/>
                <w:lang w:val="ru-RU" w:eastAsia="en-US" w:bidi="ar-SA"/>
              </w:rPr>
              <w:t>работы/</w:t>
            </w:r>
            <w:r w:rsidRPr="00915FC5">
              <w:rPr>
                <w:rFonts w:ascii="Times New Roman" w:hAnsi="Times New Roman" w:cs="Times New Roman"/>
                <w:sz w:val="24"/>
                <w:szCs w:val="24"/>
                <w:lang w:val="ru-RU" w:eastAsia="en-US" w:bidi="ar-SA"/>
              </w:rPr>
              <w:t>услуги:</w:t>
            </w:r>
          </w:p>
        </w:tc>
      </w:tr>
    </w:tbl>
    <w:tbl>
      <w:tblPr>
        <w:tblW w:w="10774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8"/>
        <w:gridCol w:w="10036"/>
      </w:tblGrid>
      <w:tr w:rsidR="000123C5" w:rsidRPr="00915FC5" w14:paraId="292EC8D8" w14:textId="77777777" w:rsidTr="00B817C3">
        <w:trPr>
          <w:trHeight w:val="285"/>
        </w:trPr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659ECF" w14:textId="77777777" w:rsidR="000123C5" w:rsidRPr="00915FC5" w:rsidRDefault="000123C5" w:rsidP="00371A9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915FC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№</w:t>
            </w:r>
          </w:p>
        </w:tc>
        <w:tc>
          <w:tcPr>
            <w:tcW w:w="10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8A2EB6" w14:textId="7B1AB974" w:rsidR="000123C5" w:rsidRPr="00915FC5" w:rsidRDefault="000123C5" w:rsidP="00430AC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915FC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Наименование </w:t>
            </w:r>
            <w:r w:rsidR="00A6632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работ/</w:t>
            </w:r>
            <w:r w:rsidRPr="00915FC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услуг </w:t>
            </w:r>
            <w:r w:rsidR="00213D5B" w:rsidRPr="00915FC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                                   </w:t>
            </w:r>
          </w:p>
        </w:tc>
      </w:tr>
      <w:tr w:rsidR="000123C5" w:rsidRPr="00915FC5" w14:paraId="4F02FDE7" w14:textId="77777777" w:rsidTr="00B817C3">
        <w:trPr>
          <w:trHeight w:val="270"/>
        </w:trPr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BE050" w14:textId="77777777" w:rsidR="000123C5" w:rsidRPr="00915FC5" w:rsidRDefault="000123C5" w:rsidP="00371A9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0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9085F" w14:textId="77777777" w:rsidR="000123C5" w:rsidRPr="00915FC5" w:rsidRDefault="000123C5" w:rsidP="00371A9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</w:tbl>
    <w:tbl>
      <w:tblPr>
        <w:tblStyle w:val="a3"/>
        <w:tblW w:w="10740" w:type="dxa"/>
        <w:tblLayout w:type="fixed"/>
        <w:tblLook w:val="04A0" w:firstRow="1" w:lastRow="0" w:firstColumn="1" w:lastColumn="0" w:noHBand="0" w:noVBand="1"/>
      </w:tblPr>
      <w:tblGrid>
        <w:gridCol w:w="10740"/>
      </w:tblGrid>
      <w:tr w:rsidR="00092E99" w:rsidRPr="00915FC5" w14:paraId="0B1B4E37" w14:textId="77777777" w:rsidTr="00AF643C">
        <w:tc>
          <w:tcPr>
            <w:tcW w:w="10740" w:type="dxa"/>
          </w:tcPr>
          <w:p w14:paraId="40D36C25" w14:textId="5F78786F" w:rsidR="00092E99" w:rsidRPr="00915FC5" w:rsidRDefault="00A66326" w:rsidP="00BF175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ru-RU" w:eastAsia="en-US" w:bidi="ar-S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u-RU" w:eastAsia="en-US" w:bidi="ar-SA"/>
              </w:rPr>
              <w:t>Работы/у</w:t>
            </w:r>
            <w:r w:rsidR="00092E99" w:rsidRPr="00915FC5">
              <w:rPr>
                <w:rFonts w:ascii="Times New Roman" w:hAnsi="Times New Roman" w:cs="Times New Roman"/>
                <w:sz w:val="24"/>
                <w:szCs w:val="24"/>
                <w:lang w:val="ru-RU" w:eastAsia="en-US" w:bidi="ar-SA"/>
              </w:rPr>
              <w:t xml:space="preserve">слуги оказаны </w:t>
            </w:r>
            <w:r w:rsidR="00430ACF" w:rsidRPr="00915FC5">
              <w:rPr>
                <w:rFonts w:ascii="Times New Roman" w:hAnsi="Times New Roman" w:cs="Times New Roman"/>
                <w:sz w:val="24"/>
                <w:szCs w:val="24"/>
                <w:lang w:val="ru-RU" w:eastAsia="en-US" w:bidi="ar-SA"/>
              </w:rPr>
              <w:t>Исполнителем своев</w:t>
            </w:r>
            <w:r w:rsidR="00092E99" w:rsidRPr="00915FC5">
              <w:rPr>
                <w:rFonts w:ascii="Times New Roman" w:hAnsi="Times New Roman" w:cs="Times New Roman"/>
                <w:sz w:val="24"/>
                <w:szCs w:val="24"/>
                <w:lang w:val="ru-RU" w:eastAsia="en-US" w:bidi="ar-SA"/>
              </w:rPr>
              <w:t>ременно/не своевременно</w:t>
            </w:r>
            <w:r w:rsidR="00092E99" w:rsidRPr="00915FC5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ru-RU" w:eastAsia="en-US" w:bidi="ar-SA"/>
              </w:rPr>
              <w:footnoteReference w:id="1"/>
            </w:r>
            <w:r w:rsidR="00092E99" w:rsidRPr="00915FC5">
              <w:rPr>
                <w:rFonts w:ascii="Times New Roman" w:hAnsi="Times New Roman" w:cs="Times New Roman"/>
                <w:sz w:val="24"/>
                <w:szCs w:val="24"/>
                <w:lang w:val="ru-RU" w:eastAsia="en-US" w:bidi="ar-SA"/>
              </w:rPr>
              <w:t>, в полном объеме/не в полном объеме, с соблюдением условий Договора/с нарушением следующих условий Договора :_________________________________________</w:t>
            </w:r>
            <w:r w:rsidR="00092E99" w:rsidRPr="00915FC5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ru-RU" w:eastAsia="en-US" w:bidi="ar-SA"/>
              </w:rPr>
              <w:footnoteReference w:id="2"/>
            </w:r>
            <w:r w:rsidR="00092E99" w:rsidRPr="00915FC5">
              <w:rPr>
                <w:rFonts w:ascii="Times New Roman" w:hAnsi="Times New Roman" w:cs="Times New Roman"/>
                <w:sz w:val="24"/>
                <w:szCs w:val="24"/>
                <w:lang w:val="ru-RU" w:eastAsia="en-US" w:bidi="ar-SA"/>
              </w:rPr>
              <w:t xml:space="preserve">.  </w:t>
            </w:r>
          </w:p>
          <w:p w14:paraId="09E8B07F" w14:textId="77777777" w:rsidR="00092E99" w:rsidRPr="00915FC5" w:rsidRDefault="00092E99" w:rsidP="00BF175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ru-RU" w:eastAsia="en-US" w:bidi="ar-SA"/>
              </w:rPr>
            </w:pPr>
          </w:p>
          <w:p w14:paraId="3EC79E93" w14:textId="77777777" w:rsidR="00092E99" w:rsidRPr="00915FC5" w:rsidRDefault="00092E99" w:rsidP="00BF175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915FC5">
              <w:rPr>
                <w:rFonts w:ascii="Times New Roman" w:hAnsi="Times New Roman" w:cs="Times New Roman"/>
                <w:sz w:val="24"/>
                <w:szCs w:val="24"/>
                <w:lang w:val="ru-RU" w:eastAsia="en-US" w:bidi="ar-SA"/>
              </w:rPr>
              <w:t>Стороны взаимных претензий друг к другу не имеют</w:t>
            </w:r>
            <w:r w:rsidRPr="00915FC5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ru-RU" w:eastAsia="en-US" w:bidi="ar-SA"/>
              </w:rPr>
              <w:footnoteReference w:id="3"/>
            </w:r>
            <w:r w:rsidRPr="00915FC5">
              <w:rPr>
                <w:rFonts w:ascii="Times New Roman" w:hAnsi="Times New Roman" w:cs="Times New Roman"/>
                <w:sz w:val="24"/>
                <w:szCs w:val="24"/>
                <w:lang w:val="ru-RU" w:eastAsia="en-US" w:bidi="ar-SA"/>
              </w:rPr>
              <w:t>.</w:t>
            </w:r>
          </w:p>
        </w:tc>
      </w:tr>
      <w:tr w:rsidR="00092E99" w:rsidRPr="00915FC5" w14:paraId="6A71A7A1" w14:textId="77777777" w:rsidTr="00AF643C">
        <w:tc>
          <w:tcPr>
            <w:tcW w:w="10740" w:type="dxa"/>
          </w:tcPr>
          <w:p w14:paraId="31943B2B" w14:textId="77777777" w:rsidR="00092E99" w:rsidRPr="00915FC5" w:rsidRDefault="00877E4A" w:rsidP="00771C86">
            <w:pPr>
              <w:suppressAutoHyphens/>
              <w:ind w:right="-816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ru-RU" w:eastAsia="ru-RU" w:bidi="ar-SA"/>
              </w:rPr>
            </w:pPr>
            <w:r w:rsidRPr="00915FC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ru-RU" w:eastAsia="ru-RU" w:bidi="ar-SA"/>
              </w:rPr>
              <w:t>ИСПОЛНИТЕЛЬ</w:t>
            </w:r>
            <w:r w:rsidR="00092E99" w:rsidRPr="00915FC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ru-RU" w:eastAsia="ru-RU" w:bidi="ar-SA"/>
              </w:rPr>
              <w:t>:</w:t>
            </w:r>
          </w:p>
          <w:p w14:paraId="1EAEBA63" w14:textId="77777777" w:rsidR="00092E99" w:rsidRPr="00915FC5" w:rsidRDefault="00092E99" w:rsidP="00771C86">
            <w:pPr>
              <w:suppressAutoHyphens/>
              <w:ind w:right="-816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ru-RU" w:eastAsia="ru-RU" w:bidi="ar-SA"/>
              </w:rPr>
            </w:pPr>
            <w:r w:rsidRPr="00915FC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ru-RU" w:eastAsia="ru-RU" w:bidi="ar-SA"/>
              </w:rPr>
              <w:t>ФИО</w:t>
            </w:r>
          </w:p>
          <w:p w14:paraId="303132AB" w14:textId="77777777" w:rsidR="00092E99" w:rsidRPr="00915FC5" w:rsidRDefault="00092E99" w:rsidP="00771C86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915FC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ru-RU" w:eastAsia="ru-RU" w:bidi="ar-SA"/>
              </w:rPr>
              <w:t>_________________________/____________/</w:t>
            </w:r>
          </w:p>
        </w:tc>
      </w:tr>
      <w:tr w:rsidR="00092E99" w:rsidRPr="00915FC5" w14:paraId="1FC0362A" w14:textId="77777777" w:rsidTr="00AF643C">
        <w:tc>
          <w:tcPr>
            <w:tcW w:w="10740" w:type="dxa"/>
          </w:tcPr>
          <w:p w14:paraId="2538BFB4" w14:textId="77777777" w:rsidR="00092E99" w:rsidRPr="00915FC5" w:rsidRDefault="00092E99" w:rsidP="000F477C">
            <w:pPr>
              <w:suppressAutoHyphens/>
              <w:ind w:right="-816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ru-RU" w:eastAsia="ru-RU" w:bidi="ar-SA"/>
              </w:rPr>
            </w:pPr>
            <w:r w:rsidRPr="00915FC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ru-RU" w:eastAsia="ru-RU" w:bidi="ar-SA"/>
              </w:rPr>
              <w:t>УНИВЕРСИТЕТ:</w:t>
            </w:r>
          </w:p>
          <w:p w14:paraId="0D1F2BAB" w14:textId="77777777" w:rsidR="00092E99" w:rsidRPr="00915FC5" w:rsidRDefault="00092E99" w:rsidP="000F477C">
            <w:pPr>
              <w:suppressAutoHyphens/>
              <w:ind w:right="-81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 w:bidi="ar-SA"/>
              </w:rPr>
            </w:pPr>
            <w:r w:rsidRPr="00915FC5"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 w:bidi="ar-SA"/>
              </w:rPr>
              <w:t xml:space="preserve">Национальный исследовательский университет </w:t>
            </w:r>
          </w:p>
          <w:p w14:paraId="7FDAF956" w14:textId="77777777" w:rsidR="00092E99" w:rsidRPr="00915FC5" w:rsidRDefault="00092E99" w:rsidP="000F477C">
            <w:pPr>
              <w:suppressAutoHyphens/>
              <w:ind w:right="-81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 w:bidi="ar-SA"/>
              </w:rPr>
            </w:pPr>
            <w:r w:rsidRPr="00915FC5"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 w:bidi="ar-SA"/>
              </w:rPr>
              <w:t>«Высшая школа экономики»</w:t>
            </w:r>
          </w:p>
          <w:p w14:paraId="0E9C5D9E" w14:textId="77777777" w:rsidR="00092E99" w:rsidRPr="00915FC5" w:rsidRDefault="00092E99" w:rsidP="000F477C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915FC5"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 w:bidi="ar-SA"/>
              </w:rPr>
              <w:t>_________________________/____________/</w:t>
            </w:r>
          </w:p>
        </w:tc>
      </w:tr>
      <w:tr w:rsidR="00092E99" w:rsidRPr="00915FC5" w14:paraId="48199717" w14:textId="77777777" w:rsidTr="00AF643C">
        <w:tc>
          <w:tcPr>
            <w:tcW w:w="10740" w:type="dxa"/>
          </w:tcPr>
          <w:p w14:paraId="2BEAB2D7" w14:textId="77777777" w:rsidR="00092E99" w:rsidRPr="00915FC5" w:rsidRDefault="00092E99" w:rsidP="00B30CE3">
            <w:pPr>
              <w:suppressAutoHyphens/>
              <w:ind w:right="-816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ru-RU" w:eastAsia="ru-RU"/>
              </w:rPr>
            </w:pPr>
            <w:r w:rsidRPr="00915FC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ru-RU" w:eastAsia="ru-RU"/>
              </w:rPr>
              <w:t xml:space="preserve">СОГЛАСОВАНО: </w:t>
            </w:r>
          </w:p>
          <w:p w14:paraId="65DBA3D1" w14:textId="77777777" w:rsidR="00092E99" w:rsidRPr="00915FC5" w:rsidRDefault="00092E99" w:rsidP="00B30CE3">
            <w:pPr>
              <w:suppressAutoHyphens/>
              <w:ind w:right="-816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ru-RU" w:eastAsia="ru-RU"/>
              </w:rPr>
            </w:pPr>
            <w:r w:rsidRPr="00915FC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ru-RU" w:eastAsia="ru-RU"/>
              </w:rPr>
              <w:t xml:space="preserve">Руководитель </w:t>
            </w:r>
          </w:p>
          <w:p w14:paraId="36286E3B" w14:textId="77777777" w:rsidR="00092E99" w:rsidRPr="00915FC5" w:rsidRDefault="00092E99" w:rsidP="004D4BDE">
            <w:pPr>
              <w:suppressAutoHyphens/>
              <w:ind w:right="-816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ru-RU" w:eastAsia="ru-RU"/>
              </w:rPr>
            </w:pPr>
            <w:r w:rsidRPr="00915FC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ru-RU" w:eastAsia="ru-RU"/>
              </w:rPr>
              <w:t>подразделения _______________________________________________________________                                                                           (ФИО, подпись, телефон)</w:t>
            </w:r>
          </w:p>
        </w:tc>
      </w:tr>
    </w:tbl>
    <w:p w14:paraId="18C6160A" w14:textId="77777777" w:rsidR="00C9052A" w:rsidRPr="00915FC5" w:rsidRDefault="00C9052A" w:rsidP="009E120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C9052A" w:rsidRPr="00915FC5" w:rsidSect="00F852D4">
      <w:footnotePr>
        <w:numRestart w:val="eachPage"/>
      </w:footnotePr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47443F" w14:textId="77777777" w:rsidR="00A24AC4" w:rsidRDefault="00A24AC4" w:rsidP="00F852D4">
      <w:pPr>
        <w:spacing w:after="0" w:line="240" w:lineRule="auto"/>
      </w:pPr>
      <w:r>
        <w:separator/>
      </w:r>
    </w:p>
  </w:endnote>
  <w:endnote w:type="continuationSeparator" w:id="0">
    <w:p w14:paraId="236342E2" w14:textId="77777777" w:rsidR="00A24AC4" w:rsidRDefault="00A24AC4" w:rsidP="00F852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86695D" w14:textId="77777777" w:rsidR="00A24AC4" w:rsidRDefault="00A24AC4" w:rsidP="00F852D4">
      <w:pPr>
        <w:spacing w:after="0" w:line="240" w:lineRule="auto"/>
      </w:pPr>
      <w:r>
        <w:separator/>
      </w:r>
    </w:p>
  </w:footnote>
  <w:footnote w:type="continuationSeparator" w:id="0">
    <w:p w14:paraId="2D312AED" w14:textId="77777777" w:rsidR="00A24AC4" w:rsidRDefault="00A24AC4" w:rsidP="00F852D4">
      <w:pPr>
        <w:spacing w:after="0" w:line="240" w:lineRule="auto"/>
      </w:pPr>
      <w:r>
        <w:continuationSeparator/>
      </w:r>
    </w:p>
  </w:footnote>
  <w:footnote w:id="1">
    <w:p w14:paraId="4AC9654A" w14:textId="77777777" w:rsidR="00092E99" w:rsidRPr="00A072F3" w:rsidRDefault="00092E99" w:rsidP="00A11ACF">
      <w:pPr>
        <w:pStyle w:val="a4"/>
        <w:jc w:val="both"/>
        <w:rPr>
          <w:rFonts w:ascii="Times New Roman" w:hAnsi="Times New Roman" w:cs="Times New Roman"/>
          <w:sz w:val="14"/>
          <w:szCs w:val="14"/>
          <w:lang w:eastAsia="ar-SA"/>
        </w:rPr>
      </w:pPr>
      <w:r w:rsidRPr="00A072F3">
        <w:rPr>
          <w:rStyle w:val="a6"/>
          <w:rFonts w:ascii="Times New Roman" w:hAnsi="Times New Roman" w:cs="Times New Roman"/>
          <w:sz w:val="16"/>
          <w:szCs w:val="16"/>
        </w:rPr>
        <w:footnoteRef/>
      </w:r>
      <w:r w:rsidRPr="00A072F3">
        <w:rPr>
          <w:rFonts w:ascii="Times New Roman" w:hAnsi="Times New Roman" w:cs="Times New Roman"/>
          <w:sz w:val="16"/>
          <w:szCs w:val="16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 xml:space="preserve">Здесь и далее по тексту пункта следует выбрать один из двух вариантов. </w:t>
      </w:r>
    </w:p>
  </w:footnote>
  <w:footnote w:id="2">
    <w:p w14:paraId="2B3F9D61" w14:textId="77777777" w:rsidR="00092E99" w:rsidRPr="00AF643C" w:rsidRDefault="00092E99" w:rsidP="00A11ACF">
      <w:pPr>
        <w:pStyle w:val="a4"/>
        <w:jc w:val="both"/>
        <w:rPr>
          <w:rFonts w:ascii="Times New Roman" w:hAnsi="Times New Roman" w:cs="Times New Roman"/>
          <w:sz w:val="14"/>
          <w:szCs w:val="14"/>
          <w:lang w:eastAsia="ru-RU"/>
        </w:rPr>
      </w:pPr>
      <w:r w:rsidRPr="00A072F3">
        <w:rPr>
          <w:rStyle w:val="a6"/>
          <w:rFonts w:ascii="Times New Roman" w:hAnsi="Times New Roman" w:cs="Times New Roman"/>
          <w:sz w:val="14"/>
          <w:szCs w:val="14"/>
        </w:rPr>
        <w:footnoteRef/>
      </w:r>
      <w:r w:rsidRPr="00AF643C">
        <w:rPr>
          <w:rFonts w:ascii="Times New Roman" w:hAnsi="Times New Roman" w:cs="Times New Roman"/>
          <w:sz w:val="14"/>
          <w:szCs w:val="14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>Перечисляются</w:t>
      </w:r>
      <w:r w:rsidRPr="00AF643C">
        <w:rPr>
          <w:rFonts w:ascii="Times New Roman" w:hAnsi="Times New Roman" w:cs="Times New Roman"/>
          <w:sz w:val="14"/>
          <w:szCs w:val="14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>допущенные</w:t>
      </w:r>
      <w:r w:rsidRPr="00AF643C">
        <w:rPr>
          <w:rFonts w:ascii="Times New Roman" w:hAnsi="Times New Roman" w:cs="Times New Roman"/>
          <w:sz w:val="14"/>
          <w:szCs w:val="14"/>
        </w:rPr>
        <w:t xml:space="preserve"> </w:t>
      </w:r>
      <w:r w:rsidR="00877E4A">
        <w:rPr>
          <w:rFonts w:ascii="Times New Roman" w:hAnsi="Times New Roman" w:cs="Times New Roman"/>
          <w:sz w:val="14"/>
          <w:szCs w:val="14"/>
        </w:rPr>
        <w:t>Исполнителем</w:t>
      </w:r>
      <w:r w:rsidRPr="00AF643C">
        <w:rPr>
          <w:rFonts w:ascii="Times New Roman" w:hAnsi="Times New Roman" w:cs="Times New Roman"/>
          <w:sz w:val="14"/>
          <w:szCs w:val="14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>нарушения</w:t>
      </w:r>
      <w:r w:rsidRPr="00AF643C">
        <w:rPr>
          <w:rFonts w:ascii="Times New Roman" w:hAnsi="Times New Roman" w:cs="Times New Roman"/>
          <w:sz w:val="14"/>
          <w:szCs w:val="14"/>
        </w:rPr>
        <w:t xml:space="preserve">. </w:t>
      </w:r>
    </w:p>
  </w:footnote>
  <w:footnote w:id="3">
    <w:p w14:paraId="42854F61" w14:textId="77777777" w:rsidR="00092E99" w:rsidRPr="00091F46" w:rsidRDefault="00092E99" w:rsidP="00A11ACF">
      <w:pPr>
        <w:pStyle w:val="a4"/>
        <w:jc w:val="both"/>
        <w:rPr>
          <w:rFonts w:ascii="Times New Roman" w:hAnsi="Times New Roman" w:cs="Times New Roman"/>
          <w:sz w:val="14"/>
          <w:szCs w:val="14"/>
        </w:rPr>
      </w:pPr>
      <w:r w:rsidRPr="00A072F3">
        <w:rPr>
          <w:rStyle w:val="a6"/>
          <w:rFonts w:ascii="Times New Roman" w:hAnsi="Times New Roman" w:cs="Times New Roman"/>
          <w:sz w:val="14"/>
          <w:szCs w:val="14"/>
        </w:rPr>
        <w:footnoteRef/>
      </w:r>
      <w:r w:rsidRPr="00A072F3">
        <w:rPr>
          <w:rFonts w:ascii="Times New Roman" w:hAnsi="Times New Roman" w:cs="Times New Roman"/>
          <w:sz w:val="14"/>
          <w:szCs w:val="14"/>
        </w:rPr>
        <w:t xml:space="preserve">Данное предложение включается в акт только при условии, что обязательства исполнены </w:t>
      </w:r>
      <w:r w:rsidR="00877E4A">
        <w:rPr>
          <w:rFonts w:ascii="Times New Roman" w:hAnsi="Times New Roman" w:cs="Times New Roman"/>
          <w:sz w:val="14"/>
          <w:szCs w:val="14"/>
        </w:rPr>
        <w:t>Исполнителем</w:t>
      </w:r>
      <w:r w:rsidRPr="00A072F3">
        <w:rPr>
          <w:rFonts w:ascii="Times New Roman" w:hAnsi="Times New Roman" w:cs="Times New Roman"/>
          <w:sz w:val="14"/>
          <w:szCs w:val="14"/>
        </w:rPr>
        <w:t xml:space="preserve"> надлежащим образом. Если</w:t>
      </w:r>
      <w:r w:rsidRPr="00091F46">
        <w:rPr>
          <w:rFonts w:ascii="Times New Roman" w:hAnsi="Times New Roman" w:cs="Times New Roman"/>
          <w:sz w:val="14"/>
          <w:szCs w:val="14"/>
        </w:rPr>
        <w:t xml:space="preserve"> </w:t>
      </w:r>
      <w:r w:rsidR="00877E4A">
        <w:rPr>
          <w:rFonts w:ascii="Times New Roman" w:hAnsi="Times New Roman" w:cs="Times New Roman"/>
          <w:sz w:val="14"/>
          <w:szCs w:val="14"/>
        </w:rPr>
        <w:t>Исполнителем</w:t>
      </w:r>
      <w:r w:rsidRPr="00091F46">
        <w:rPr>
          <w:rFonts w:ascii="Times New Roman" w:hAnsi="Times New Roman" w:cs="Times New Roman"/>
          <w:sz w:val="14"/>
          <w:szCs w:val="14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>допущены</w:t>
      </w:r>
      <w:r w:rsidRPr="00091F46">
        <w:rPr>
          <w:rFonts w:ascii="Times New Roman" w:hAnsi="Times New Roman" w:cs="Times New Roman"/>
          <w:sz w:val="14"/>
          <w:szCs w:val="14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>нарушения</w:t>
      </w:r>
      <w:r w:rsidRPr="00091F46">
        <w:rPr>
          <w:rFonts w:ascii="Times New Roman" w:hAnsi="Times New Roman" w:cs="Times New Roman"/>
          <w:sz w:val="14"/>
          <w:szCs w:val="14"/>
        </w:rPr>
        <w:t xml:space="preserve">, </w:t>
      </w:r>
      <w:r w:rsidRPr="00A072F3">
        <w:rPr>
          <w:rFonts w:ascii="Times New Roman" w:hAnsi="Times New Roman" w:cs="Times New Roman"/>
          <w:sz w:val="14"/>
          <w:szCs w:val="14"/>
        </w:rPr>
        <w:t>предложение</w:t>
      </w:r>
      <w:r w:rsidRPr="00091F46">
        <w:rPr>
          <w:rFonts w:ascii="Times New Roman" w:hAnsi="Times New Roman" w:cs="Times New Roman"/>
          <w:sz w:val="14"/>
          <w:szCs w:val="14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>следует</w:t>
      </w:r>
      <w:r w:rsidRPr="00091F46">
        <w:rPr>
          <w:rFonts w:ascii="Times New Roman" w:hAnsi="Times New Roman" w:cs="Times New Roman"/>
          <w:sz w:val="14"/>
          <w:szCs w:val="14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>исключить</w:t>
      </w:r>
      <w:r w:rsidRPr="00091F46">
        <w:rPr>
          <w:rFonts w:ascii="Times New Roman" w:hAnsi="Times New Roman" w:cs="Times New Roman"/>
          <w:sz w:val="14"/>
          <w:szCs w:val="14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E744F"/>
    <w:multiLevelType w:val="multilevel"/>
    <w:tmpl w:val="6FD47D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08BA03D8"/>
    <w:multiLevelType w:val="multilevel"/>
    <w:tmpl w:val="6BB0D2BC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07B7551"/>
    <w:multiLevelType w:val="hybridMultilevel"/>
    <w:tmpl w:val="F926E954"/>
    <w:lvl w:ilvl="0" w:tplc="D0749D4C">
      <w:start w:val="5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B3784B"/>
    <w:multiLevelType w:val="hybridMultilevel"/>
    <w:tmpl w:val="BCA0FC36"/>
    <w:lvl w:ilvl="0" w:tplc="11BE12E8">
      <w:start w:val="5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C63041"/>
    <w:multiLevelType w:val="hybridMultilevel"/>
    <w:tmpl w:val="D8385FA6"/>
    <w:lvl w:ilvl="0" w:tplc="9E3624A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9107E"/>
    <w:multiLevelType w:val="hybridMultilevel"/>
    <w:tmpl w:val="C22CB0B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0F52AD"/>
    <w:multiLevelType w:val="hybridMultilevel"/>
    <w:tmpl w:val="77BE3D0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3A4855"/>
    <w:multiLevelType w:val="multilevel"/>
    <w:tmpl w:val="B7A01FAA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50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50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6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6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226" w:hanging="1800"/>
      </w:pPr>
      <w:rPr>
        <w:rFonts w:hint="default"/>
      </w:rPr>
    </w:lvl>
  </w:abstractNum>
  <w:abstractNum w:abstractNumId="8" w15:restartNumberingAfterBreak="0">
    <w:nsid w:val="600A25AD"/>
    <w:multiLevelType w:val="multilevel"/>
    <w:tmpl w:val="9600E84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855" w:hanging="49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631E2EF4"/>
    <w:multiLevelType w:val="hybridMultilevel"/>
    <w:tmpl w:val="EAE27E16"/>
    <w:lvl w:ilvl="0" w:tplc="9E3624A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CF4ED6"/>
    <w:multiLevelType w:val="multilevel"/>
    <w:tmpl w:val="7CF8D974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i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i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i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i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i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i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i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i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i/>
      </w:rPr>
    </w:lvl>
  </w:abstractNum>
  <w:abstractNum w:abstractNumId="11" w15:restartNumberingAfterBreak="0">
    <w:nsid w:val="6F456B60"/>
    <w:multiLevelType w:val="hybridMultilevel"/>
    <w:tmpl w:val="03AACB0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575FE7"/>
    <w:multiLevelType w:val="multilevel"/>
    <w:tmpl w:val="9B98BD7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12"/>
  </w:num>
  <w:num w:numId="5">
    <w:abstractNumId w:val="9"/>
  </w:num>
  <w:num w:numId="6">
    <w:abstractNumId w:val="10"/>
  </w:num>
  <w:num w:numId="7">
    <w:abstractNumId w:val="3"/>
  </w:num>
  <w:num w:numId="8">
    <w:abstractNumId w:val="2"/>
  </w:num>
  <w:num w:numId="9">
    <w:abstractNumId w:val="5"/>
  </w:num>
  <w:num w:numId="10">
    <w:abstractNumId w:val="7"/>
  </w:num>
  <w:num w:numId="11">
    <w:abstractNumId w:val="11"/>
  </w:num>
  <w:num w:numId="12">
    <w:abstractNumId w:val="8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08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7W0NLSwNDYxNjVU0lEKTi0uzszPAykwrAUAbGPm2iwAAAA="/>
  </w:docVars>
  <w:rsids>
    <w:rsidRoot w:val="00F852D4"/>
    <w:rsid w:val="000123C5"/>
    <w:rsid w:val="00014983"/>
    <w:rsid w:val="00026E26"/>
    <w:rsid w:val="000320E9"/>
    <w:rsid w:val="00036016"/>
    <w:rsid w:val="00037C85"/>
    <w:rsid w:val="00040567"/>
    <w:rsid w:val="00042FEA"/>
    <w:rsid w:val="00047207"/>
    <w:rsid w:val="0005004C"/>
    <w:rsid w:val="00055BDF"/>
    <w:rsid w:val="00070C1B"/>
    <w:rsid w:val="00090D0E"/>
    <w:rsid w:val="00091F46"/>
    <w:rsid w:val="00092E99"/>
    <w:rsid w:val="0009634A"/>
    <w:rsid w:val="000B312F"/>
    <w:rsid w:val="000B73E9"/>
    <w:rsid w:val="000C31D3"/>
    <w:rsid w:val="000C468F"/>
    <w:rsid w:val="000F0B65"/>
    <w:rsid w:val="000F477C"/>
    <w:rsid w:val="00104486"/>
    <w:rsid w:val="00115CD0"/>
    <w:rsid w:val="00125FFD"/>
    <w:rsid w:val="0012742C"/>
    <w:rsid w:val="00134733"/>
    <w:rsid w:val="00147AE9"/>
    <w:rsid w:val="0016513A"/>
    <w:rsid w:val="0019317B"/>
    <w:rsid w:val="001B4197"/>
    <w:rsid w:val="001C11A4"/>
    <w:rsid w:val="00203964"/>
    <w:rsid w:val="00207FED"/>
    <w:rsid w:val="0021247C"/>
    <w:rsid w:val="00213D5B"/>
    <w:rsid w:val="002211D7"/>
    <w:rsid w:val="00234567"/>
    <w:rsid w:val="00237E88"/>
    <w:rsid w:val="00260310"/>
    <w:rsid w:val="002738F7"/>
    <w:rsid w:val="002901FB"/>
    <w:rsid w:val="00291E4F"/>
    <w:rsid w:val="0029509F"/>
    <w:rsid w:val="002A51C2"/>
    <w:rsid w:val="002B58DE"/>
    <w:rsid w:val="002C4A26"/>
    <w:rsid w:val="002D031B"/>
    <w:rsid w:val="002D2570"/>
    <w:rsid w:val="002D76FD"/>
    <w:rsid w:val="002E5FF1"/>
    <w:rsid w:val="00301199"/>
    <w:rsid w:val="00301E2A"/>
    <w:rsid w:val="003063CD"/>
    <w:rsid w:val="003214FE"/>
    <w:rsid w:val="0033405E"/>
    <w:rsid w:val="0035771F"/>
    <w:rsid w:val="0036194D"/>
    <w:rsid w:val="00362CBE"/>
    <w:rsid w:val="00371A97"/>
    <w:rsid w:val="00374B6F"/>
    <w:rsid w:val="00375131"/>
    <w:rsid w:val="00377C6F"/>
    <w:rsid w:val="0038431B"/>
    <w:rsid w:val="00385570"/>
    <w:rsid w:val="003869F1"/>
    <w:rsid w:val="00386A23"/>
    <w:rsid w:val="00397C54"/>
    <w:rsid w:val="003B470E"/>
    <w:rsid w:val="003C6BF8"/>
    <w:rsid w:val="003C7A1B"/>
    <w:rsid w:val="003E1772"/>
    <w:rsid w:val="003F1A28"/>
    <w:rsid w:val="003F2F07"/>
    <w:rsid w:val="003F7005"/>
    <w:rsid w:val="00404F45"/>
    <w:rsid w:val="00407867"/>
    <w:rsid w:val="0042110A"/>
    <w:rsid w:val="004231EE"/>
    <w:rsid w:val="00430ACF"/>
    <w:rsid w:val="004412F9"/>
    <w:rsid w:val="00442715"/>
    <w:rsid w:val="00444828"/>
    <w:rsid w:val="00445D30"/>
    <w:rsid w:val="00453D16"/>
    <w:rsid w:val="0045492C"/>
    <w:rsid w:val="0047267D"/>
    <w:rsid w:val="00474F8B"/>
    <w:rsid w:val="004774C8"/>
    <w:rsid w:val="00496177"/>
    <w:rsid w:val="004A6B6D"/>
    <w:rsid w:val="004B0077"/>
    <w:rsid w:val="004B0B84"/>
    <w:rsid w:val="004B6487"/>
    <w:rsid w:val="004D4BDE"/>
    <w:rsid w:val="004D5D10"/>
    <w:rsid w:val="004D743B"/>
    <w:rsid w:val="004D7E4B"/>
    <w:rsid w:val="004E2A4B"/>
    <w:rsid w:val="0051031F"/>
    <w:rsid w:val="00514356"/>
    <w:rsid w:val="005206C7"/>
    <w:rsid w:val="005333E0"/>
    <w:rsid w:val="0053455F"/>
    <w:rsid w:val="005370E9"/>
    <w:rsid w:val="005446F6"/>
    <w:rsid w:val="0056033C"/>
    <w:rsid w:val="00591873"/>
    <w:rsid w:val="0059203C"/>
    <w:rsid w:val="00596FD7"/>
    <w:rsid w:val="005A1F52"/>
    <w:rsid w:val="005C172B"/>
    <w:rsid w:val="005C469E"/>
    <w:rsid w:val="005D4165"/>
    <w:rsid w:val="005E4F0B"/>
    <w:rsid w:val="005F4A20"/>
    <w:rsid w:val="00603165"/>
    <w:rsid w:val="00606152"/>
    <w:rsid w:val="0061074C"/>
    <w:rsid w:val="0061766D"/>
    <w:rsid w:val="00627F50"/>
    <w:rsid w:val="0065439F"/>
    <w:rsid w:val="00661332"/>
    <w:rsid w:val="00667717"/>
    <w:rsid w:val="006836C6"/>
    <w:rsid w:val="00683C1C"/>
    <w:rsid w:val="0069374B"/>
    <w:rsid w:val="00694501"/>
    <w:rsid w:val="006A2EB5"/>
    <w:rsid w:val="006B559E"/>
    <w:rsid w:val="006C5517"/>
    <w:rsid w:val="006D27DC"/>
    <w:rsid w:val="006D37FE"/>
    <w:rsid w:val="006E7A54"/>
    <w:rsid w:val="006F0C22"/>
    <w:rsid w:val="006F651A"/>
    <w:rsid w:val="0070691A"/>
    <w:rsid w:val="00720B92"/>
    <w:rsid w:val="00745500"/>
    <w:rsid w:val="0074595E"/>
    <w:rsid w:val="007612FC"/>
    <w:rsid w:val="007677B8"/>
    <w:rsid w:val="00771243"/>
    <w:rsid w:val="00771C86"/>
    <w:rsid w:val="007827E0"/>
    <w:rsid w:val="00783161"/>
    <w:rsid w:val="007838D8"/>
    <w:rsid w:val="007867E9"/>
    <w:rsid w:val="00786E24"/>
    <w:rsid w:val="00790990"/>
    <w:rsid w:val="007A5CD8"/>
    <w:rsid w:val="007B360F"/>
    <w:rsid w:val="007B7EA4"/>
    <w:rsid w:val="007C25B4"/>
    <w:rsid w:val="007C2AA8"/>
    <w:rsid w:val="007C39D2"/>
    <w:rsid w:val="007D2C7D"/>
    <w:rsid w:val="007E44D8"/>
    <w:rsid w:val="007E4B11"/>
    <w:rsid w:val="007F2DAB"/>
    <w:rsid w:val="00804E5F"/>
    <w:rsid w:val="00811F07"/>
    <w:rsid w:val="00820190"/>
    <w:rsid w:val="00820E57"/>
    <w:rsid w:val="00823486"/>
    <w:rsid w:val="00836A22"/>
    <w:rsid w:val="008438D4"/>
    <w:rsid w:val="008463FB"/>
    <w:rsid w:val="00846B15"/>
    <w:rsid w:val="008554BF"/>
    <w:rsid w:val="008601EA"/>
    <w:rsid w:val="008705FD"/>
    <w:rsid w:val="008762FC"/>
    <w:rsid w:val="00877E4A"/>
    <w:rsid w:val="0088180E"/>
    <w:rsid w:val="0088658B"/>
    <w:rsid w:val="008946A3"/>
    <w:rsid w:val="008A2B6B"/>
    <w:rsid w:val="008B5D1D"/>
    <w:rsid w:val="008C088F"/>
    <w:rsid w:val="008C2827"/>
    <w:rsid w:val="008E081D"/>
    <w:rsid w:val="008E2D26"/>
    <w:rsid w:val="008E5017"/>
    <w:rsid w:val="008F21DB"/>
    <w:rsid w:val="0090132A"/>
    <w:rsid w:val="00905F29"/>
    <w:rsid w:val="00915FC5"/>
    <w:rsid w:val="00922DC5"/>
    <w:rsid w:val="00924DFD"/>
    <w:rsid w:val="009261EE"/>
    <w:rsid w:val="0093034F"/>
    <w:rsid w:val="0093097A"/>
    <w:rsid w:val="009329A5"/>
    <w:rsid w:val="00951D22"/>
    <w:rsid w:val="00955B02"/>
    <w:rsid w:val="00955B82"/>
    <w:rsid w:val="0096121E"/>
    <w:rsid w:val="00995675"/>
    <w:rsid w:val="009A7585"/>
    <w:rsid w:val="009B751E"/>
    <w:rsid w:val="009D0685"/>
    <w:rsid w:val="009E120A"/>
    <w:rsid w:val="009E15F1"/>
    <w:rsid w:val="00A02E1C"/>
    <w:rsid w:val="00A072F3"/>
    <w:rsid w:val="00A11ACF"/>
    <w:rsid w:val="00A12688"/>
    <w:rsid w:val="00A12C3A"/>
    <w:rsid w:val="00A138A7"/>
    <w:rsid w:val="00A21D69"/>
    <w:rsid w:val="00A24AC4"/>
    <w:rsid w:val="00A35811"/>
    <w:rsid w:val="00A427DD"/>
    <w:rsid w:val="00A46744"/>
    <w:rsid w:val="00A60B94"/>
    <w:rsid w:val="00A66326"/>
    <w:rsid w:val="00A70769"/>
    <w:rsid w:val="00A70EEA"/>
    <w:rsid w:val="00A823E3"/>
    <w:rsid w:val="00A90DCE"/>
    <w:rsid w:val="00A95CE6"/>
    <w:rsid w:val="00A97B65"/>
    <w:rsid w:val="00AA0C7C"/>
    <w:rsid w:val="00AC5624"/>
    <w:rsid w:val="00AF643C"/>
    <w:rsid w:val="00B00E97"/>
    <w:rsid w:val="00B05782"/>
    <w:rsid w:val="00B20BA1"/>
    <w:rsid w:val="00B25C1F"/>
    <w:rsid w:val="00B30CE3"/>
    <w:rsid w:val="00B35B0E"/>
    <w:rsid w:val="00B375CE"/>
    <w:rsid w:val="00B6585B"/>
    <w:rsid w:val="00B73491"/>
    <w:rsid w:val="00B77462"/>
    <w:rsid w:val="00B817C3"/>
    <w:rsid w:val="00B858A9"/>
    <w:rsid w:val="00B87713"/>
    <w:rsid w:val="00B91A16"/>
    <w:rsid w:val="00B95CCC"/>
    <w:rsid w:val="00B95F68"/>
    <w:rsid w:val="00BC233C"/>
    <w:rsid w:val="00BC546C"/>
    <w:rsid w:val="00BD7779"/>
    <w:rsid w:val="00BE5A19"/>
    <w:rsid w:val="00BE693D"/>
    <w:rsid w:val="00BF0329"/>
    <w:rsid w:val="00BF10D9"/>
    <w:rsid w:val="00BF175D"/>
    <w:rsid w:val="00BF1D62"/>
    <w:rsid w:val="00BF7061"/>
    <w:rsid w:val="00BF7D85"/>
    <w:rsid w:val="00C04542"/>
    <w:rsid w:val="00C30584"/>
    <w:rsid w:val="00C35333"/>
    <w:rsid w:val="00C46CBC"/>
    <w:rsid w:val="00C516BF"/>
    <w:rsid w:val="00C542DB"/>
    <w:rsid w:val="00C55315"/>
    <w:rsid w:val="00C6067F"/>
    <w:rsid w:val="00C71163"/>
    <w:rsid w:val="00C728C0"/>
    <w:rsid w:val="00C9052A"/>
    <w:rsid w:val="00C93FBB"/>
    <w:rsid w:val="00CA3DC1"/>
    <w:rsid w:val="00CB1133"/>
    <w:rsid w:val="00CB3D1A"/>
    <w:rsid w:val="00CC3AA3"/>
    <w:rsid w:val="00CD1FD4"/>
    <w:rsid w:val="00CE5CF7"/>
    <w:rsid w:val="00CF20BD"/>
    <w:rsid w:val="00D12ED7"/>
    <w:rsid w:val="00D12FD4"/>
    <w:rsid w:val="00D24720"/>
    <w:rsid w:val="00D35D4B"/>
    <w:rsid w:val="00D407B1"/>
    <w:rsid w:val="00D40B3E"/>
    <w:rsid w:val="00D428A0"/>
    <w:rsid w:val="00D65F60"/>
    <w:rsid w:val="00D70FBA"/>
    <w:rsid w:val="00D71527"/>
    <w:rsid w:val="00D80981"/>
    <w:rsid w:val="00DB3B16"/>
    <w:rsid w:val="00DD4451"/>
    <w:rsid w:val="00DE2512"/>
    <w:rsid w:val="00DE3E55"/>
    <w:rsid w:val="00DF0328"/>
    <w:rsid w:val="00DF21BF"/>
    <w:rsid w:val="00DF5BB1"/>
    <w:rsid w:val="00E00A4D"/>
    <w:rsid w:val="00E036DC"/>
    <w:rsid w:val="00E079CD"/>
    <w:rsid w:val="00E14C76"/>
    <w:rsid w:val="00E25692"/>
    <w:rsid w:val="00E2792E"/>
    <w:rsid w:val="00E41611"/>
    <w:rsid w:val="00E47B72"/>
    <w:rsid w:val="00E70367"/>
    <w:rsid w:val="00E719F4"/>
    <w:rsid w:val="00E84233"/>
    <w:rsid w:val="00EA4153"/>
    <w:rsid w:val="00EB1B5B"/>
    <w:rsid w:val="00EB1E98"/>
    <w:rsid w:val="00EB2F2F"/>
    <w:rsid w:val="00EC0075"/>
    <w:rsid w:val="00EE5178"/>
    <w:rsid w:val="00EF7D9F"/>
    <w:rsid w:val="00F0199C"/>
    <w:rsid w:val="00F2579B"/>
    <w:rsid w:val="00F4474D"/>
    <w:rsid w:val="00F60BD2"/>
    <w:rsid w:val="00F71D38"/>
    <w:rsid w:val="00F76DC5"/>
    <w:rsid w:val="00F80050"/>
    <w:rsid w:val="00F8262B"/>
    <w:rsid w:val="00F83F7C"/>
    <w:rsid w:val="00F852D4"/>
    <w:rsid w:val="00F91C28"/>
    <w:rsid w:val="00FA557D"/>
    <w:rsid w:val="00FC475F"/>
    <w:rsid w:val="00FC6B89"/>
    <w:rsid w:val="00FC7F43"/>
    <w:rsid w:val="00FD33D6"/>
    <w:rsid w:val="00FF3DD9"/>
    <w:rsid w:val="00FF7B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236FB8"/>
  <w15:docId w15:val="{47D22B53-2CD4-4ED4-982D-94A6E78771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946A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F852D4"/>
    <w:pPr>
      <w:spacing w:after="0" w:line="240" w:lineRule="auto"/>
    </w:pPr>
    <w:rPr>
      <w:lang w:val="en-GB" w:eastAsia="en-GB" w:bidi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footnote text"/>
    <w:basedOn w:val="a"/>
    <w:link w:val="a5"/>
    <w:uiPriority w:val="99"/>
    <w:semiHidden/>
    <w:unhideWhenUsed/>
    <w:rsid w:val="00F852D4"/>
    <w:pPr>
      <w:spacing w:after="0" w:line="240" w:lineRule="auto"/>
    </w:pPr>
    <w:rPr>
      <w:sz w:val="20"/>
      <w:szCs w:val="20"/>
    </w:rPr>
  </w:style>
  <w:style w:type="character" w:customStyle="1" w:styleId="a5">
    <w:name w:val="Текст сноски Знак"/>
    <w:basedOn w:val="a0"/>
    <w:link w:val="a4"/>
    <w:uiPriority w:val="99"/>
    <w:semiHidden/>
    <w:rsid w:val="00F852D4"/>
    <w:rPr>
      <w:sz w:val="20"/>
      <w:szCs w:val="20"/>
      <w:lang w:val="en-GB" w:eastAsia="en-GB" w:bidi="en-GB"/>
    </w:rPr>
  </w:style>
  <w:style w:type="character" w:styleId="a6">
    <w:name w:val="footnote reference"/>
    <w:basedOn w:val="a0"/>
    <w:uiPriority w:val="99"/>
    <w:semiHidden/>
    <w:unhideWhenUsed/>
    <w:rsid w:val="00F852D4"/>
    <w:rPr>
      <w:vertAlign w:val="superscript"/>
    </w:rPr>
  </w:style>
  <w:style w:type="paragraph" w:styleId="a7">
    <w:name w:val="List Paragraph"/>
    <w:basedOn w:val="a"/>
    <w:uiPriority w:val="34"/>
    <w:qFormat/>
    <w:rsid w:val="00F852D4"/>
    <w:pPr>
      <w:ind w:left="720"/>
      <w:contextualSpacing/>
    </w:pPr>
  </w:style>
  <w:style w:type="table" w:customStyle="1" w:styleId="1">
    <w:name w:val="Сетка таблицы1"/>
    <w:basedOn w:val="a1"/>
    <w:next w:val="a3"/>
    <w:uiPriority w:val="59"/>
    <w:rsid w:val="00F852D4"/>
    <w:pPr>
      <w:spacing w:after="0" w:line="240" w:lineRule="auto"/>
      <w:jc w:val="both"/>
    </w:pPr>
    <w:rPr>
      <w:rFonts w:ascii="Times New Roman" w:hAnsi="Times New Roman" w:cs="Times New Roman"/>
      <w:color w:val="000000"/>
      <w:sz w:val="24"/>
      <w:szCs w:val="24"/>
      <w:lang w:val="en-GB" w:eastAsia="en-GB" w:bidi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Сетка таблицы11"/>
    <w:basedOn w:val="a1"/>
    <w:next w:val="a3"/>
    <w:uiPriority w:val="59"/>
    <w:rsid w:val="00F852D4"/>
    <w:pPr>
      <w:spacing w:after="0" w:line="240" w:lineRule="auto"/>
      <w:jc w:val="both"/>
    </w:pPr>
    <w:rPr>
      <w:rFonts w:ascii="Times New Roman" w:hAnsi="Times New Roman" w:cs="Times New Roman"/>
      <w:color w:val="000000"/>
      <w:sz w:val="24"/>
      <w:szCs w:val="24"/>
      <w:lang w:val="en-GB" w:eastAsia="en-GB" w:bidi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">
    <w:name w:val="Сетка таблицы13"/>
    <w:basedOn w:val="a1"/>
    <w:next w:val="a3"/>
    <w:uiPriority w:val="59"/>
    <w:rsid w:val="00F852D4"/>
    <w:pPr>
      <w:spacing w:after="0" w:line="240" w:lineRule="auto"/>
      <w:jc w:val="both"/>
    </w:pPr>
    <w:rPr>
      <w:rFonts w:ascii="Times New Roman" w:hAnsi="Times New Roman" w:cs="Times New Roman"/>
      <w:color w:val="000000"/>
      <w:sz w:val="24"/>
      <w:szCs w:val="24"/>
      <w:lang w:val="en-GB" w:eastAsia="en-GB" w:bidi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Сетка таблицы2"/>
    <w:basedOn w:val="a1"/>
    <w:next w:val="a3"/>
    <w:rsid w:val="00F852D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 w:bidi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">
    <w:name w:val="Сетка таблицы12"/>
    <w:basedOn w:val="a1"/>
    <w:next w:val="a3"/>
    <w:uiPriority w:val="59"/>
    <w:rsid w:val="00453D16"/>
    <w:pPr>
      <w:spacing w:after="0" w:line="240" w:lineRule="auto"/>
      <w:jc w:val="both"/>
    </w:pPr>
    <w:rPr>
      <w:rFonts w:ascii="Times New Roman" w:hAnsi="Times New Roman" w:cs="Times New Roman"/>
      <w:color w:val="000000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">
    <w:name w:val="Сетка таблицы111"/>
    <w:basedOn w:val="a1"/>
    <w:next w:val="a3"/>
    <w:uiPriority w:val="59"/>
    <w:rsid w:val="004E2A4B"/>
    <w:pPr>
      <w:spacing w:after="0" w:line="240" w:lineRule="auto"/>
      <w:jc w:val="both"/>
    </w:pPr>
    <w:rPr>
      <w:rFonts w:ascii="Times New Roman" w:hAnsi="Times New Roman" w:cs="Times New Roman"/>
      <w:color w:val="000000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">
    <w:name w:val="Сетка таблицы131"/>
    <w:basedOn w:val="a1"/>
    <w:next w:val="a3"/>
    <w:uiPriority w:val="59"/>
    <w:rsid w:val="00A21D69"/>
    <w:pPr>
      <w:spacing w:after="0" w:line="240" w:lineRule="auto"/>
      <w:jc w:val="both"/>
    </w:pPr>
    <w:rPr>
      <w:rFonts w:ascii="Times New Roman" w:hAnsi="Times New Roman" w:cs="Times New Roman"/>
      <w:color w:val="000000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endnote text"/>
    <w:basedOn w:val="a"/>
    <w:link w:val="a9"/>
    <w:uiPriority w:val="99"/>
    <w:semiHidden/>
    <w:unhideWhenUsed/>
    <w:rsid w:val="00014983"/>
    <w:pPr>
      <w:spacing w:after="0" w:line="240" w:lineRule="auto"/>
    </w:pPr>
    <w:rPr>
      <w:sz w:val="20"/>
      <w:szCs w:val="20"/>
    </w:rPr>
  </w:style>
  <w:style w:type="character" w:customStyle="1" w:styleId="a9">
    <w:name w:val="Текст концевой сноски Знак"/>
    <w:basedOn w:val="a0"/>
    <w:link w:val="a8"/>
    <w:uiPriority w:val="99"/>
    <w:semiHidden/>
    <w:rsid w:val="00014983"/>
    <w:rPr>
      <w:sz w:val="20"/>
      <w:szCs w:val="20"/>
    </w:rPr>
  </w:style>
  <w:style w:type="character" w:styleId="aa">
    <w:name w:val="endnote reference"/>
    <w:basedOn w:val="a0"/>
    <w:uiPriority w:val="99"/>
    <w:semiHidden/>
    <w:unhideWhenUsed/>
    <w:rsid w:val="00014983"/>
    <w:rPr>
      <w:vertAlign w:val="superscript"/>
    </w:rPr>
  </w:style>
  <w:style w:type="table" w:customStyle="1" w:styleId="3">
    <w:name w:val="Сетка таблицы3"/>
    <w:basedOn w:val="a1"/>
    <w:next w:val="a3"/>
    <w:uiPriority w:val="59"/>
    <w:rsid w:val="005A1F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alloon Text"/>
    <w:basedOn w:val="a"/>
    <w:link w:val="ac"/>
    <w:uiPriority w:val="99"/>
    <w:semiHidden/>
    <w:unhideWhenUsed/>
    <w:rsid w:val="003063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3063CD"/>
    <w:rPr>
      <w:rFonts w:ascii="Tahoma" w:hAnsi="Tahoma" w:cs="Tahoma"/>
      <w:sz w:val="16"/>
      <w:szCs w:val="16"/>
    </w:rPr>
  </w:style>
  <w:style w:type="character" w:styleId="ad">
    <w:name w:val="Placeholder Text"/>
    <w:basedOn w:val="a0"/>
    <w:uiPriority w:val="99"/>
    <w:semiHidden/>
    <w:rsid w:val="00F83F7C"/>
    <w:rPr>
      <w:color w:val="808080"/>
    </w:rPr>
  </w:style>
  <w:style w:type="paragraph" w:styleId="ae">
    <w:name w:val="Body Text Indent"/>
    <w:basedOn w:val="a"/>
    <w:link w:val="af"/>
    <w:uiPriority w:val="99"/>
    <w:semiHidden/>
    <w:unhideWhenUsed/>
    <w:rsid w:val="006D37FE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ru-RU"/>
    </w:rPr>
  </w:style>
  <w:style w:type="character" w:customStyle="1" w:styleId="af">
    <w:name w:val="Основной текст с отступом Знак"/>
    <w:basedOn w:val="a0"/>
    <w:link w:val="ae"/>
    <w:uiPriority w:val="99"/>
    <w:semiHidden/>
    <w:rsid w:val="006D37FE"/>
    <w:rPr>
      <w:rFonts w:ascii="Times New Roman" w:hAnsi="Times New Roman" w:cs="Times New Roman"/>
      <w:sz w:val="24"/>
      <w:szCs w:val="24"/>
      <w:lang w:eastAsia="ru-RU"/>
    </w:rPr>
  </w:style>
  <w:style w:type="character" w:customStyle="1" w:styleId="10">
    <w:name w:val="1"/>
    <w:basedOn w:val="a0"/>
    <w:rsid w:val="006D37FE"/>
  </w:style>
  <w:style w:type="character" w:customStyle="1" w:styleId="a00">
    <w:name w:val="a0"/>
    <w:basedOn w:val="a0"/>
    <w:rsid w:val="006D37FE"/>
  </w:style>
  <w:style w:type="character" w:styleId="af0">
    <w:name w:val="annotation reference"/>
    <w:basedOn w:val="a0"/>
    <w:uiPriority w:val="99"/>
    <w:semiHidden/>
    <w:unhideWhenUsed/>
    <w:rsid w:val="0059203C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59203C"/>
    <w:pPr>
      <w:spacing w:line="240" w:lineRule="auto"/>
    </w:pPr>
    <w:rPr>
      <w:sz w:val="20"/>
      <w:szCs w:val="20"/>
    </w:rPr>
  </w:style>
  <w:style w:type="character" w:customStyle="1" w:styleId="af2">
    <w:name w:val="Текст примечания Знак"/>
    <w:basedOn w:val="a0"/>
    <w:link w:val="af1"/>
    <w:uiPriority w:val="99"/>
    <w:semiHidden/>
    <w:rsid w:val="0059203C"/>
    <w:rPr>
      <w:sz w:val="20"/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59203C"/>
    <w:rPr>
      <w:b/>
      <w:bCs/>
    </w:rPr>
  </w:style>
  <w:style w:type="character" w:customStyle="1" w:styleId="af4">
    <w:name w:val="Тема примечания Знак"/>
    <w:basedOn w:val="af2"/>
    <w:link w:val="af3"/>
    <w:uiPriority w:val="99"/>
    <w:semiHidden/>
    <w:rsid w:val="0059203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591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8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C7689634672466493149369AA88AC5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1D495A3-9645-47A4-B186-B3287D5F49A7}"/>
      </w:docPartPr>
      <w:docPartBody>
        <w:p w:rsidR="003D2394" w:rsidRDefault="00B8642E" w:rsidP="00B8642E">
          <w:pPr>
            <w:pStyle w:val="AC7689634672466493149369AA88AC5B"/>
          </w:pPr>
          <w:r w:rsidRPr="00371A97">
            <w:rPr>
              <w:rFonts w:ascii="Times New Roman" w:eastAsia="Times New Roman" w:hAnsi="Times New Roman" w:cs="Times New Roman"/>
              <w:color w:val="538135" w:themeColor="accent6" w:themeShade="BF"/>
            </w:rPr>
            <w:t>[</w:t>
          </w:r>
          <w:r w:rsidRPr="00371A97">
            <w:rPr>
              <w:rFonts w:ascii="Times New Roman" w:eastAsia="Times New Roman" w:hAnsi="Times New Roman" w:cs="Times New Roman"/>
              <w:i/>
              <w:color w:val="538135" w:themeColor="accent6" w:themeShade="BF"/>
            </w:rPr>
            <w:t>укажите должность подписанта от ВШЭ</w:t>
          </w:r>
          <w:r w:rsidRPr="00371A97">
            <w:rPr>
              <w:rFonts w:ascii="Times New Roman" w:eastAsia="Times New Roman" w:hAnsi="Times New Roman" w:cs="Times New Roman"/>
              <w:color w:val="538135" w:themeColor="accent6" w:themeShade="BF"/>
            </w:rPr>
            <w:t>]</w:t>
          </w:r>
        </w:p>
      </w:docPartBody>
    </w:docPart>
    <w:docPart>
      <w:docPartPr>
        <w:name w:val="BEADDDC111E9485CB983B0218FAB09E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6CC6B07-04DA-4BBC-A04F-726AAE41F373}"/>
      </w:docPartPr>
      <w:docPartBody>
        <w:p w:rsidR="003D2394" w:rsidRDefault="00B8642E" w:rsidP="00B8642E">
          <w:pPr>
            <w:pStyle w:val="BEADDDC111E9485CB983B0218FAB09E4"/>
          </w:pPr>
          <w:r w:rsidRPr="00371A97">
            <w:rPr>
              <w:rFonts w:ascii="Times New Roman" w:eastAsia="Times New Roman" w:hAnsi="Times New Roman" w:cs="Times New Roman"/>
              <w:color w:val="538135" w:themeColor="accent6" w:themeShade="BF"/>
            </w:rPr>
            <w:t>[</w:t>
          </w:r>
          <w:r w:rsidRPr="00371A97">
            <w:rPr>
              <w:rFonts w:ascii="Times New Roman" w:eastAsia="Times New Roman" w:hAnsi="Times New Roman" w:cs="Times New Roman"/>
              <w:i/>
              <w:color w:val="538135" w:themeColor="accent6" w:themeShade="BF"/>
            </w:rPr>
            <w:t>укажите фамилию, инициалы подписанта от ВШЭ</w:t>
          </w:r>
          <w:r w:rsidRPr="00371A97">
            <w:rPr>
              <w:rFonts w:ascii="Times New Roman" w:eastAsia="Times New Roman" w:hAnsi="Times New Roman" w:cs="Times New Roman"/>
              <w:color w:val="538135" w:themeColor="accent6" w:themeShade="BF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97BD8"/>
    <w:rsid w:val="00016F35"/>
    <w:rsid w:val="000F6FA5"/>
    <w:rsid w:val="003A712E"/>
    <w:rsid w:val="003D2394"/>
    <w:rsid w:val="00697BD8"/>
    <w:rsid w:val="006A09AA"/>
    <w:rsid w:val="008D3B77"/>
    <w:rsid w:val="009C1D07"/>
    <w:rsid w:val="00B8642E"/>
    <w:rsid w:val="00BD42D1"/>
    <w:rsid w:val="00BF7BAB"/>
    <w:rsid w:val="00C31BC8"/>
    <w:rsid w:val="00F22C1E"/>
    <w:rsid w:val="00F46FEE"/>
    <w:rsid w:val="00F96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F22C1E"/>
    <w:rPr>
      <w:color w:val="808080"/>
    </w:rPr>
  </w:style>
  <w:style w:type="paragraph" w:customStyle="1" w:styleId="AC7689634672466493149369AA88AC5B">
    <w:name w:val="AC7689634672466493149369AA88AC5B"/>
    <w:rsid w:val="00B8642E"/>
  </w:style>
  <w:style w:type="paragraph" w:customStyle="1" w:styleId="BEADDDC111E9485CB983B0218FAB09E4">
    <w:name w:val="BEADDDC111E9485CB983B0218FAB09E4"/>
    <w:rsid w:val="00B864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F2FB21-DAAF-47E6-B590-917A29AD97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741</Words>
  <Characters>9927</Characters>
  <Application>Microsoft Office Word</Application>
  <DocSecurity>4</DocSecurity>
  <Lines>82</Lines>
  <Paragraphs>2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Алексеева Екатерина Геннадьевна</cp:lastModifiedBy>
  <cp:revision>2</cp:revision>
  <dcterms:created xsi:type="dcterms:W3CDTF">2022-03-31T07:13:00Z</dcterms:created>
  <dcterms:modified xsi:type="dcterms:W3CDTF">2022-03-31T07:13:00Z</dcterms:modified>
</cp:coreProperties>
</file>